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B2D27D" w14:textId="77777777" w:rsidR="007E07D8" w:rsidRDefault="00000000">
      <w:pPr>
        <w:pStyle w:val="1"/>
        <w:rPr>
          <w:lang w:eastAsia="zh-CN"/>
        </w:rPr>
      </w:pPr>
      <w:bookmarkStart w:id="0" w:name="Xe618f601b77e8a65f37711ffab0e05898d94d60"/>
      <w:r>
        <w:rPr>
          <w:lang w:eastAsia="zh-CN"/>
        </w:rPr>
        <w:t xml:space="preserve">2024 </w:t>
      </w:r>
      <w:r>
        <w:rPr>
          <w:lang w:eastAsia="zh-CN"/>
        </w:rPr>
        <w:t>精武杯</w:t>
      </w:r>
      <w:r>
        <w:rPr>
          <w:lang w:eastAsia="zh-CN"/>
        </w:rPr>
        <w:t xml:space="preserve"> </w:t>
      </w:r>
      <w:r>
        <w:rPr>
          <w:lang w:eastAsia="zh-CN"/>
        </w:rPr>
        <w:t>赛中</w:t>
      </w:r>
      <w:r>
        <w:rPr>
          <w:lang w:eastAsia="zh-CN"/>
        </w:rPr>
        <w:t xml:space="preserve"> WP</w:t>
      </w:r>
    </w:p>
    <w:p w14:paraId="1C41E94B" w14:textId="77777777" w:rsidR="007E07D8" w:rsidRDefault="00000000">
      <w:pPr>
        <w:pStyle w:val="2"/>
        <w:rPr>
          <w:lang w:eastAsia="zh-CN"/>
        </w:rPr>
      </w:pPr>
      <w:bookmarkStart w:id="1" w:name="介质取证"/>
      <w:r>
        <w:rPr>
          <w:lang w:eastAsia="zh-CN"/>
        </w:rPr>
        <w:t>介质取证</w:t>
      </w:r>
    </w:p>
    <w:p w14:paraId="279F9A98" w14:textId="77777777" w:rsidR="007E07D8" w:rsidRDefault="00000000">
      <w:pPr>
        <w:pStyle w:val="3"/>
        <w:rPr>
          <w:lang w:eastAsia="zh-CN"/>
        </w:rPr>
      </w:pPr>
      <w:bookmarkStart w:id="2" w:name="Xcc0bd4e8ce61a0054bf294d2e7d21a924a86e79"/>
      <w:r>
        <w:rPr>
          <w:lang w:eastAsia="zh-CN"/>
        </w:rPr>
        <w:t xml:space="preserve">1. </w:t>
      </w:r>
      <w:r>
        <w:rPr>
          <w:lang w:eastAsia="zh-CN"/>
        </w:rPr>
        <w:t>请综合分析计算机和手机检材，计算机最近一次登录的账户名是</w:t>
      </w:r>
    </w:p>
    <w:p w14:paraId="30FA8379" w14:textId="77777777" w:rsidR="007E07D8" w:rsidRDefault="00000000">
      <w:pPr>
        <w:pStyle w:val="FirstParagraph"/>
      </w:pPr>
      <w:r>
        <w:rPr>
          <w:noProof/>
        </w:rPr>
        <w:drawing>
          <wp:inline distT="0" distB="0" distL="0" distR="0" wp14:anchorId="58DBCEA0" wp14:editId="0392C2B2">
            <wp:extent cx="5334000" cy="3333750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Forensics\Documents\Notes\%E7%94%B5%E5%AD%90%E6%95%B0%E6%8D%AE%E5%8F%96%E8%AF%81%E7%AC%94%E8%AE%B0\WP%20-%20%E6%AF%94%E8%B5%9BWP\img\2024%E7%B2%BE%E6%AD%A6%E6%9D%AF%20%E8%B5%9B%E4%B8%ADWP.assets\image-2024042414284766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929306" w14:textId="77777777" w:rsidR="007E07D8" w:rsidRDefault="00000000">
      <w:pPr>
        <w:pStyle w:val="3"/>
        <w:rPr>
          <w:lang w:eastAsia="zh-CN"/>
        </w:rPr>
      </w:pPr>
      <w:bookmarkStart w:id="3" w:name="X523f3167bb19a7d46569576d76fdbaeef601596"/>
      <w:bookmarkEnd w:id="2"/>
      <w:r>
        <w:rPr>
          <w:lang w:eastAsia="zh-CN"/>
        </w:rPr>
        <w:t xml:space="preserve">2. </w:t>
      </w:r>
      <w:r>
        <w:rPr>
          <w:lang w:eastAsia="zh-CN"/>
        </w:rPr>
        <w:t>请综合分析计算机和手机检材，计算机最近一次插入的</w:t>
      </w:r>
      <w:r>
        <w:rPr>
          <w:lang w:eastAsia="zh-CN"/>
        </w:rPr>
        <w:t>USB</w:t>
      </w:r>
      <w:r>
        <w:rPr>
          <w:lang w:eastAsia="zh-CN"/>
        </w:rPr>
        <w:t>存储设备串号是</w:t>
      </w:r>
    </w:p>
    <w:p w14:paraId="331F0D65" w14:textId="77777777" w:rsidR="007E07D8" w:rsidRDefault="00000000">
      <w:pPr>
        <w:pStyle w:val="FirstParagraph"/>
      </w:pPr>
      <w:r>
        <w:t>S3JKNX0JA05097Y</w:t>
      </w:r>
    </w:p>
    <w:p w14:paraId="4951A8B8" w14:textId="77777777" w:rsidR="007E07D8" w:rsidRDefault="00000000">
      <w:pPr>
        <w:pStyle w:val="a0"/>
      </w:pPr>
      <w:r>
        <w:rPr>
          <w:noProof/>
        </w:rPr>
        <w:drawing>
          <wp:inline distT="0" distB="0" distL="0" distR="0" wp14:anchorId="3043CFBA" wp14:editId="3484DABA">
            <wp:extent cx="5334000" cy="3333750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:\Users\Forensics\Documents\Notes\%E7%94%B5%E5%AD%90%E6%95%B0%E6%8D%AE%E5%8F%96%E8%AF%81%E7%AC%94%E8%AE%B0\WP%20-%20%E6%AF%94%E8%B5%9BWP\img\2024%E7%B2%BE%E6%AD%A6%E6%9D%AF%20%E8%B5%9B%E4%B8%ADWP.assets\image-2024042414293990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C26A31" w14:textId="77777777" w:rsidR="007E07D8" w:rsidRDefault="00000000">
      <w:pPr>
        <w:pStyle w:val="3"/>
        <w:rPr>
          <w:lang w:eastAsia="zh-CN"/>
        </w:rPr>
      </w:pPr>
      <w:bookmarkStart w:id="4" w:name="X3b60f0e8d4c9f26b3084c11ad6e29d8da179fbc"/>
      <w:bookmarkEnd w:id="3"/>
      <w:r>
        <w:rPr>
          <w:lang w:eastAsia="zh-CN"/>
        </w:rPr>
        <w:lastRenderedPageBreak/>
        <w:t xml:space="preserve">3. </w:t>
      </w:r>
      <w:r>
        <w:rPr>
          <w:lang w:eastAsia="zh-CN"/>
        </w:rPr>
        <w:t>请综合分析计算机和手机检材，谢弘的房间号是（）室</w:t>
      </w:r>
    </w:p>
    <w:p w14:paraId="2970C15A" w14:textId="77777777" w:rsidR="007E07D8" w:rsidRDefault="00000000">
      <w:pPr>
        <w:pStyle w:val="FirstParagraph"/>
      </w:pPr>
      <w:r>
        <w:rPr>
          <w:noProof/>
        </w:rPr>
        <w:drawing>
          <wp:inline distT="0" distB="0" distL="0" distR="0" wp14:anchorId="67C7E856" wp14:editId="7B29121E">
            <wp:extent cx="5334000" cy="3333750"/>
            <wp:effectExtent l="0" t="0" r="0" b="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:\Users\Forensics\Documents\Notes\%E7%94%B5%E5%AD%90%E6%95%B0%E6%8D%AE%E5%8F%96%E8%AF%81%E7%AC%94%E8%AE%B0\WP%20-%20%E6%AF%94%E8%B5%9BWP\img\2024%E7%B2%BE%E6%AD%A6%E6%9D%AF%20%E8%B5%9B%E4%B8%ADWP.assets\image-2024042414434369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67495" w14:textId="77777777" w:rsidR="007E07D8" w:rsidRDefault="00000000">
      <w:pPr>
        <w:pStyle w:val="a0"/>
      </w:pPr>
      <w:r>
        <w:rPr>
          <w:noProof/>
        </w:rPr>
        <w:drawing>
          <wp:inline distT="0" distB="0" distL="0" distR="0" wp14:anchorId="71A8F1CC" wp14:editId="79510456">
            <wp:extent cx="5334000" cy="3333750"/>
            <wp:effectExtent l="0" t="0" r="0" b="0"/>
            <wp:docPr id="3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:\Users\Forensics\Documents\Notes\%E7%94%B5%E5%AD%90%E6%95%B0%E6%8D%AE%E5%8F%96%E8%AF%81%E7%AC%94%E8%AE%B0\WP%20-%20%E6%AF%94%E8%B5%9BWP\img\2024%E7%B2%BE%E6%AD%A6%E6%9D%AF%20%E8%B5%9B%E4%B8%ADWP.assets\image-2024042414435027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A35EA2" w14:textId="77777777" w:rsidR="007E07D8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3420405E" wp14:editId="545229FE">
            <wp:extent cx="5334000" cy="3333750"/>
            <wp:effectExtent l="0" t="0" r="0" b="0"/>
            <wp:docPr id="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:\Users\Forensics\Documents\Notes\%E7%94%B5%E5%AD%90%E6%95%B0%E6%8D%AE%E5%8F%96%E8%AF%81%E7%AC%94%E8%AE%B0\WP%20-%20%E6%AF%94%E8%B5%9BWP\img\2024%E7%B2%BE%E6%AD%A6%E6%9D%AF%20%E8%B5%9B%E4%B8%ADWP.assets\image-2024042414435778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7232E9" w14:textId="77777777" w:rsidR="007E07D8" w:rsidRDefault="00000000">
      <w:pPr>
        <w:pStyle w:val="3"/>
        <w:rPr>
          <w:lang w:eastAsia="zh-CN"/>
        </w:rPr>
      </w:pPr>
      <w:bookmarkStart w:id="5" w:name="Xaa6a9764695711401fef7a1be03a0a032f4cb7d"/>
      <w:bookmarkEnd w:id="4"/>
      <w:r>
        <w:rPr>
          <w:lang w:eastAsia="zh-CN"/>
        </w:rPr>
        <w:t xml:space="preserve">5. </w:t>
      </w:r>
      <w:r>
        <w:rPr>
          <w:lang w:eastAsia="zh-CN"/>
        </w:rPr>
        <w:t>请综合分析计算机和手机检材，找到全部</w:t>
      </w:r>
      <w:r>
        <w:rPr>
          <w:lang w:eastAsia="zh-CN"/>
        </w:rPr>
        <w:t>4</w:t>
      </w:r>
      <w:r>
        <w:rPr>
          <w:lang w:eastAsia="zh-CN"/>
        </w:rPr>
        <w:t>份快递相关的公民信息文档，按姓名</w:t>
      </w:r>
      <w:r>
        <w:rPr>
          <w:lang w:eastAsia="zh-CN"/>
        </w:rPr>
        <w:t>+</w:t>
      </w:r>
      <w:r>
        <w:rPr>
          <w:lang w:eastAsia="zh-CN"/>
        </w:rPr>
        <w:t>电话</w:t>
      </w:r>
      <w:r>
        <w:rPr>
          <w:lang w:eastAsia="zh-CN"/>
        </w:rPr>
        <w:t>+</w:t>
      </w:r>
      <w:r>
        <w:rPr>
          <w:lang w:eastAsia="zh-CN"/>
        </w:rPr>
        <w:t>地址去重后共有多少条？</w:t>
      </w:r>
    </w:p>
    <w:p w14:paraId="3117E81E" w14:textId="77777777" w:rsidR="007E07D8" w:rsidRDefault="00000000">
      <w:pPr>
        <w:pStyle w:val="FirstParagraph"/>
      </w:pPr>
      <w:r>
        <w:t>4997</w:t>
      </w:r>
    </w:p>
    <w:p w14:paraId="7D3087B5" w14:textId="77777777" w:rsidR="007E07D8" w:rsidRDefault="00000000">
      <w:pPr>
        <w:pStyle w:val="a0"/>
      </w:pPr>
      <w:r>
        <w:rPr>
          <w:noProof/>
        </w:rPr>
        <w:drawing>
          <wp:inline distT="0" distB="0" distL="0" distR="0" wp14:anchorId="6F21D8ED" wp14:editId="008BEC45">
            <wp:extent cx="5334000" cy="3333750"/>
            <wp:effectExtent l="0" t="0" r="0" b="0"/>
            <wp:docPr id="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:\Users\Forensics\Documents\Notes\%E7%94%B5%E5%AD%90%E6%95%B0%E6%8D%AE%E5%8F%96%E8%AF%81%E7%AC%94%E8%AE%B0\WP%20-%20%E6%AF%94%E8%B5%9BWP\img\2024%E7%B2%BE%E6%AD%A6%E6%9D%AF%20%E8%B5%9B%E4%B8%ADWP.assets\image-2024042414574090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D32F87" w14:textId="77777777" w:rsidR="007E07D8" w:rsidRDefault="00000000">
      <w:pPr>
        <w:pStyle w:val="3"/>
        <w:rPr>
          <w:lang w:eastAsia="zh-CN"/>
        </w:rPr>
      </w:pPr>
      <w:bookmarkStart w:id="6" w:name="X638521d9a10794f1b876c29a93c2c516337feb8"/>
      <w:bookmarkEnd w:id="5"/>
      <w:r>
        <w:rPr>
          <w:lang w:eastAsia="zh-CN"/>
        </w:rPr>
        <w:t xml:space="preserve">6. </w:t>
      </w:r>
      <w:r>
        <w:rPr>
          <w:lang w:eastAsia="zh-CN"/>
        </w:rPr>
        <w:t>请综合分析计算机和手机检材，统计检材内共有几份购票平台相关的公民信息文档</w:t>
      </w:r>
    </w:p>
    <w:p w14:paraId="45D322C9" w14:textId="77777777" w:rsidR="007E07D8" w:rsidRDefault="00000000">
      <w:pPr>
        <w:pStyle w:val="FirstParagraph"/>
      </w:pPr>
      <w:r>
        <w:t>2</w:t>
      </w:r>
      <w:r>
        <w:t>份</w:t>
      </w:r>
    </w:p>
    <w:p w14:paraId="4FEA6391" w14:textId="77777777" w:rsidR="007E07D8" w:rsidRDefault="00000000">
      <w:pPr>
        <w:pStyle w:val="a0"/>
      </w:pPr>
      <w:r>
        <w:t>加密容器：</w:t>
      </w:r>
    </w:p>
    <w:p w14:paraId="6DFA96C0" w14:textId="77777777" w:rsidR="007E07D8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12F3C366" wp14:editId="2C9BD99A">
            <wp:extent cx="5334000" cy="3333750"/>
            <wp:effectExtent l="0" t="0" r="0" b="0"/>
            <wp:docPr id="4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C:\Users\Forensics\Documents\Notes\%E7%94%B5%E5%AD%90%E6%95%B0%E6%8D%AE%E5%8F%96%E8%AF%81%E7%AC%94%E8%AE%B0\WP%20-%20%E6%AF%94%E8%B5%9BWP\img\2024%E7%B2%BE%E6%AD%A6%E6%9D%AF%20%E8%B5%9B%E4%B8%ADWP.assets\image-2024042414590521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76453A" w14:textId="77777777" w:rsidR="007E07D8" w:rsidRDefault="00000000">
      <w:pPr>
        <w:pStyle w:val="a0"/>
      </w:pPr>
      <w:r>
        <w:rPr>
          <w:noProof/>
        </w:rPr>
        <w:drawing>
          <wp:inline distT="0" distB="0" distL="0" distR="0" wp14:anchorId="71F7BB1A" wp14:editId="47D1C7F2">
            <wp:extent cx="5334000" cy="3333750"/>
            <wp:effectExtent l="0" t="0" r="0" b="0"/>
            <wp:docPr id="4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C:\Users\Forensics\Documents\Notes\%E7%94%B5%E5%AD%90%E6%95%B0%E6%8D%AE%E5%8F%96%E8%AF%81%E7%AC%94%E8%AE%B0\WP%20-%20%E6%AF%94%E8%B5%9BWP\img\2024%E7%B2%BE%E6%AD%A6%E6%9D%AF%20%E8%B5%9B%E4%B8%ADWP.assets\image-2024042415002056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4A971C" w14:textId="77777777" w:rsidR="007E07D8" w:rsidRDefault="00000000">
      <w:pPr>
        <w:pStyle w:val="3"/>
        <w:rPr>
          <w:lang w:eastAsia="zh-CN"/>
        </w:rPr>
      </w:pPr>
      <w:bookmarkStart w:id="7" w:name="Xa24bc4d7dd0f22ca0405328db1a8b0802da871b"/>
      <w:bookmarkEnd w:id="6"/>
      <w:r>
        <w:rPr>
          <w:lang w:eastAsia="zh-CN"/>
        </w:rPr>
        <w:t xml:space="preserve">7. </w:t>
      </w:r>
      <w:r>
        <w:rPr>
          <w:lang w:eastAsia="zh-CN"/>
        </w:rPr>
        <w:t>请综合分析计算机和手机检材，樊海锋登记的邮箱账号是</w:t>
      </w:r>
    </w:p>
    <w:p w14:paraId="55941398" w14:textId="77777777" w:rsidR="007E07D8" w:rsidRDefault="00000000">
      <w:pPr>
        <w:pStyle w:val="FirstParagraph"/>
      </w:pPr>
      <w:hyperlink r:id="rId15">
        <w:r>
          <w:rPr>
            <w:rStyle w:val="ae"/>
          </w:rPr>
          <w:t>727875584@pp.com</w:t>
        </w:r>
      </w:hyperlink>
    </w:p>
    <w:p w14:paraId="2CC082F7" w14:textId="77777777" w:rsidR="007E07D8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5F07BEF" wp14:editId="05CF64AE">
            <wp:extent cx="5334000" cy="3333750"/>
            <wp:effectExtent l="0" t="0" r="0" b="0"/>
            <wp:docPr id="5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C:\Users\Forensics\Documents\Notes\%E7%94%B5%E5%AD%90%E6%95%B0%E6%8D%AE%E5%8F%96%E8%AF%81%E7%AC%94%E8%AE%B0\WP%20-%20%E6%AF%94%E8%B5%9BWP\img\2024%E7%B2%BE%E6%AD%A6%E6%9D%AF%20%E8%B5%9B%E4%B8%ADWP.assets\image-2024042415011569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6D01EA" w14:textId="77777777" w:rsidR="007E07D8" w:rsidRDefault="00000000">
      <w:pPr>
        <w:pStyle w:val="3"/>
        <w:rPr>
          <w:lang w:eastAsia="zh-CN"/>
        </w:rPr>
      </w:pPr>
      <w:bookmarkStart w:id="8" w:name="X87e64e8d74f4bfafcfdce2b0676f81c66c6aa6d"/>
      <w:bookmarkEnd w:id="7"/>
      <w:r>
        <w:rPr>
          <w:lang w:eastAsia="zh-CN"/>
        </w:rPr>
        <w:t xml:space="preserve">8. </w:t>
      </w:r>
      <w:r>
        <w:rPr>
          <w:lang w:eastAsia="zh-CN"/>
        </w:rPr>
        <w:t>请综合分析计算机和手机检材，统计购票平台相关的文档，去重后共有多少条身份证号为上海的公民信息？</w:t>
      </w:r>
    </w:p>
    <w:p w14:paraId="20EF5317" w14:textId="77777777" w:rsidR="007E07D8" w:rsidRDefault="00000000">
      <w:pPr>
        <w:pStyle w:val="FirstParagraph"/>
        <w:rPr>
          <w:lang w:eastAsia="zh-CN"/>
        </w:rPr>
      </w:pPr>
      <w:r>
        <w:rPr>
          <w:lang w:eastAsia="zh-CN"/>
        </w:rPr>
        <w:t>84</w:t>
      </w:r>
    </w:p>
    <w:p w14:paraId="18534E2F" w14:textId="77777777" w:rsidR="007E07D8" w:rsidRDefault="00000000">
      <w:pPr>
        <w:pStyle w:val="a0"/>
        <w:rPr>
          <w:lang w:eastAsia="zh-CN"/>
        </w:rPr>
      </w:pPr>
      <w:r>
        <w:rPr>
          <w:lang w:eastAsia="zh-CN"/>
        </w:rPr>
        <w:t>31</w:t>
      </w:r>
      <w:r>
        <w:rPr>
          <w:lang w:eastAsia="zh-CN"/>
        </w:rPr>
        <w:t>开头</w:t>
      </w:r>
    </w:p>
    <w:p w14:paraId="4EEB16B9" w14:textId="77777777" w:rsidR="007E07D8" w:rsidRDefault="00000000">
      <w:pPr>
        <w:pStyle w:val="a0"/>
        <w:rPr>
          <w:lang w:eastAsia="zh-CN"/>
        </w:rPr>
      </w:pPr>
      <w:r>
        <w:rPr>
          <w:lang w:eastAsia="zh-CN"/>
        </w:rPr>
        <w:t>先用</w:t>
      </w:r>
      <w:r>
        <w:rPr>
          <w:lang w:eastAsia="zh-CN"/>
        </w:rPr>
        <w:t>Spoon</w:t>
      </w:r>
      <w:r>
        <w:rPr>
          <w:lang w:eastAsia="zh-CN"/>
        </w:rPr>
        <w:t>导入</w:t>
      </w:r>
      <w:r>
        <w:rPr>
          <w:lang w:eastAsia="zh-CN"/>
        </w:rPr>
        <w:t>MySQL</w:t>
      </w:r>
      <w:r>
        <w:rPr>
          <w:lang w:eastAsia="zh-CN"/>
        </w:rPr>
        <w:t>：</w:t>
      </w:r>
    </w:p>
    <w:p w14:paraId="2BD39325" w14:textId="77777777" w:rsidR="007E07D8" w:rsidRDefault="00000000">
      <w:pPr>
        <w:pStyle w:val="a0"/>
      </w:pPr>
      <w:r>
        <w:rPr>
          <w:noProof/>
        </w:rPr>
        <w:drawing>
          <wp:inline distT="0" distB="0" distL="0" distR="0" wp14:anchorId="00562D6C" wp14:editId="05194348">
            <wp:extent cx="5334000" cy="3333750"/>
            <wp:effectExtent l="0" t="0" r="0" b="0"/>
            <wp:docPr id="5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C:\Users\Forensics\Documents\Notes\%E7%94%B5%E5%AD%90%E6%95%B0%E6%8D%AE%E5%8F%96%E8%AF%81%E7%AC%94%E8%AE%B0\WP%20-%20%E6%AF%94%E8%B5%9BWP\img\2024%E7%B2%BE%E6%AD%A6%E6%9D%AF%20%E8%B5%9B%E4%B8%ADWP.assets\image-2024042415162488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C0C768" w14:textId="77777777" w:rsidR="007E07D8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3536D9BB" wp14:editId="144BA21B">
            <wp:extent cx="5334000" cy="3333750"/>
            <wp:effectExtent l="0" t="0" r="0" b="0"/>
            <wp:docPr id="5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C:\Users\Forensics\Documents\Notes\%E7%94%B5%E5%AD%90%E6%95%B0%E6%8D%AE%E5%8F%96%E8%AF%81%E7%AC%94%E8%AE%B0\WP%20-%20%E6%AF%94%E8%B5%9BWP\img\2024%E7%B2%BE%E6%AD%A6%E6%9D%AF%20%E8%B5%9B%E4%B8%ADWP.assets\image-2024042415162989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AEE03B" w14:textId="77777777" w:rsidR="007E07D8" w:rsidRDefault="00000000">
      <w:pPr>
        <w:pStyle w:val="a0"/>
      </w:pPr>
      <w:r>
        <w:t>然后运行：</w:t>
      </w:r>
    </w:p>
    <w:p w14:paraId="73DD3696" w14:textId="77777777" w:rsidR="007E07D8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 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heet12306  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31%'</w:t>
      </w:r>
      <w:r>
        <w:rPr>
          <w:rStyle w:val="NormalTok"/>
        </w:rPr>
        <w:t>;</w:t>
      </w:r>
    </w:p>
    <w:p w14:paraId="0883FBC7" w14:textId="77777777" w:rsidR="007E07D8" w:rsidRDefault="00000000">
      <w:pPr>
        <w:pStyle w:val="3"/>
      </w:pPr>
      <w:bookmarkStart w:id="9" w:name="X1260686d94a10b5253a34a721d74a363a44f895"/>
      <w:bookmarkEnd w:id="8"/>
      <w:r>
        <w:t xml:space="preserve">9. </w:t>
      </w:r>
      <w:r>
        <w:t>请分析手机检材，</w:t>
      </w:r>
      <w:r>
        <w:t>2022</w:t>
      </w:r>
      <w:r>
        <w:t>年</w:t>
      </w:r>
      <w:r>
        <w:t>11</w:t>
      </w:r>
      <w:r>
        <w:t>月</w:t>
      </w:r>
      <w:r>
        <w:t>7</w:t>
      </w:r>
      <w:r>
        <w:t>日，嫌疑人发送了几条短信？</w:t>
      </w:r>
    </w:p>
    <w:p w14:paraId="4A5EA855" w14:textId="77777777" w:rsidR="007E07D8" w:rsidRDefault="00000000">
      <w:pPr>
        <w:pStyle w:val="FirstParagraph"/>
      </w:pPr>
      <w:r>
        <w:rPr>
          <w:noProof/>
        </w:rPr>
        <w:drawing>
          <wp:inline distT="0" distB="0" distL="0" distR="0" wp14:anchorId="349697D3" wp14:editId="104B49B7">
            <wp:extent cx="5334000" cy="3333750"/>
            <wp:effectExtent l="0" t="0" r="0" b="0"/>
            <wp:docPr id="6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C:\Users\Forensics\Documents\Notes\%E7%94%B5%E5%AD%90%E6%95%B0%E6%8D%AE%E5%8F%96%E8%AF%81%E7%AC%94%E8%AE%B0\WP%20-%20%E6%AF%94%E8%B5%9BWP\img\2024%E7%B2%BE%E6%AD%A6%E6%9D%AF%20%E8%B5%9B%E4%B8%ADWP.assets\image-2024042415173250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6C90B5" w14:textId="77777777" w:rsidR="007E07D8" w:rsidRDefault="00000000">
      <w:pPr>
        <w:pStyle w:val="3"/>
        <w:rPr>
          <w:lang w:eastAsia="zh-CN"/>
        </w:rPr>
      </w:pPr>
      <w:bookmarkStart w:id="10" w:name="Xdff041fa16eb61966adfeb2f67fa94cecb5eb2d"/>
      <w:bookmarkEnd w:id="9"/>
      <w:r>
        <w:rPr>
          <w:lang w:eastAsia="zh-CN"/>
        </w:rPr>
        <w:t xml:space="preserve">10. </w:t>
      </w:r>
      <w:r>
        <w:rPr>
          <w:lang w:eastAsia="zh-CN"/>
        </w:rPr>
        <w:t>请分析手机检材，其中保存了多少条公民住房信息？</w:t>
      </w:r>
    </w:p>
    <w:p w14:paraId="5BF842B3" w14:textId="77777777" w:rsidR="007E07D8" w:rsidRDefault="00000000">
      <w:pPr>
        <w:pStyle w:val="FirstParagraph"/>
      </w:pPr>
      <w:r>
        <w:t>10</w:t>
      </w:r>
    </w:p>
    <w:p w14:paraId="5E23A9C9" w14:textId="77777777" w:rsidR="007E07D8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3357BB53" wp14:editId="47BA2612">
            <wp:extent cx="5334000" cy="3333750"/>
            <wp:effectExtent l="0" t="0" r="0" b="0"/>
            <wp:docPr id="6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C:\Users\Forensics\Documents\Notes\%E7%94%B5%E5%AD%90%E6%95%B0%E6%8D%AE%E5%8F%96%E8%AF%81%E7%AC%94%E8%AE%B0\WP%20-%20%E6%AF%94%E8%B5%9BWP\img\2024%E7%B2%BE%E6%AD%A6%E6%9D%AF%20%E8%B5%9B%E4%B8%ADWP.assets\image-2024042415182743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357F47" w14:textId="77777777" w:rsidR="007E07D8" w:rsidRDefault="007E07D8">
      <w:pPr>
        <w:pStyle w:val="a0"/>
      </w:pPr>
    </w:p>
    <w:p w14:paraId="346098EA" w14:textId="77777777" w:rsidR="007E07D8" w:rsidRDefault="007E07D8">
      <w:pPr>
        <w:pStyle w:val="a0"/>
      </w:pPr>
    </w:p>
    <w:p w14:paraId="78D725D7" w14:textId="77777777" w:rsidR="007E07D8" w:rsidRDefault="007E07D8">
      <w:pPr>
        <w:pStyle w:val="a0"/>
      </w:pPr>
    </w:p>
    <w:p w14:paraId="70D3AB54" w14:textId="77777777" w:rsidR="007E07D8" w:rsidRDefault="007E07D8">
      <w:pPr>
        <w:pStyle w:val="a0"/>
      </w:pPr>
    </w:p>
    <w:p w14:paraId="0360AA08" w14:textId="77777777" w:rsidR="007E07D8" w:rsidRDefault="00000000">
      <w:pPr>
        <w:pStyle w:val="2"/>
        <w:rPr>
          <w:lang w:eastAsia="zh-CN"/>
        </w:rPr>
      </w:pPr>
      <w:bookmarkStart w:id="11" w:name="apk"/>
      <w:bookmarkEnd w:id="1"/>
      <w:bookmarkEnd w:id="10"/>
      <w:r>
        <w:rPr>
          <w:lang w:eastAsia="zh-CN"/>
        </w:rPr>
        <w:t xml:space="preserve">APK </w:t>
      </w:r>
    </w:p>
    <w:p w14:paraId="2E67B9C4" w14:textId="77777777" w:rsidR="007E07D8" w:rsidRDefault="00000000">
      <w:pPr>
        <w:pStyle w:val="3"/>
        <w:rPr>
          <w:lang w:eastAsia="zh-CN"/>
        </w:rPr>
      </w:pPr>
      <w:bookmarkStart w:id="12" w:name="X72e22437a4de00457af05f8b093e35290f09f47"/>
      <w:r>
        <w:rPr>
          <w:lang w:eastAsia="zh-CN"/>
        </w:rPr>
        <w:t xml:space="preserve">1. </w:t>
      </w:r>
      <w:r>
        <w:rPr>
          <w:lang w:eastAsia="zh-CN"/>
        </w:rPr>
        <w:t>请分析</w:t>
      </w:r>
      <w:r>
        <w:rPr>
          <w:lang w:eastAsia="zh-CN"/>
        </w:rPr>
        <w:t>1.</w:t>
      </w:r>
      <w:r>
        <w:rPr>
          <w:lang w:eastAsia="zh-CN"/>
        </w:rPr>
        <w:t>备忘录</w:t>
      </w:r>
      <w:r>
        <w:rPr>
          <w:lang w:eastAsia="zh-CN"/>
        </w:rPr>
        <w:t>.apk</w:t>
      </w:r>
      <w:r>
        <w:rPr>
          <w:lang w:eastAsia="zh-CN"/>
        </w:rPr>
        <w:t>反编译出的文件中，正确答案在哪个文件里？</w:t>
      </w:r>
    </w:p>
    <w:p w14:paraId="5C4E6B45" w14:textId="77777777" w:rsidR="007E07D8" w:rsidRDefault="00000000">
      <w:pPr>
        <w:pStyle w:val="FirstParagraph"/>
      </w:pPr>
      <w:r>
        <w:t>activity_main.xml</w:t>
      </w:r>
    </w:p>
    <w:p w14:paraId="47761274" w14:textId="77777777" w:rsidR="007E07D8" w:rsidRDefault="00000000">
      <w:pPr>
        <w:pStyle w:val="a0"/>
      </w:pPr>
      <w:r>
        <w:rPr>
          <w:noProof/>
        </w:rPr>
        <w:drawing>
          <wp:inline distT="0" distB="0" distL="0" distR="0" wp14:anchorId="4B536A9A" wp14:editId="5A2D60DF">
            <wp:extent cx="5334000" cy="3333750"/>
            <wp:effectExtent l="0" t="0" r="0" b="0"/>
            <wp:docPr id="7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C:\Users\Forensics\Documents\Notes\%E7%94%B5%E5%AD%90%E6%95%B0%E6%8D%AE%E5%8F%96%E8%AF%81%E7%AC%94%E8%AE%B0\WP%20-%20%E6%AF%94%E8%B5%9BWP\img\2024%E7%B2%BE%E6%AD%A6%E6%9D%AF%20%E8%B5%9B%E4%B8%ADWP.assets\image-2024042414072840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AEC48F" w14:textId="77777777" w:rsidR="007E07D8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19EA3D6E" wp14:editId="4A436673">
            <wp:extent cx="5334000" cy="3333750"/>
            <wp:effectExtent l="0" t="0" r="0" b="0"/>
            <wp:docPr id="7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C:\Users\Forensics\Documents\Notes\%E7%94%B5%E5%AD%90%E6%95%B0%E6%8D%AE%E5%8F%96%E8%AF%81%E7%AC%94%E8%AE%B0\WP%20-%20%E6%AF%94%E8%B5%9BWP\img\2024%E7%B2%BE%E6%AD%A6%E6%9D%AF%20%E8%B5%9B%E4%B8%ADWP.assets\image-2024042414072399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76251" w14:textId="77777777" w:rsidR="007E07D8" w:rsidRDefault="00000000">
      <w:pPr>
        <w:pStyle w:val="3"/>
      </w:pPr>
      <w:bookmarkStart w:id="13" w:name="X7262efa1b3015c13efd520ad2480d4e32cdb5b8"/>
      <w:bookmarkEnd w:id="12"/>
      <w:r>
        <w:t xml:space="preserve">2. </w:t>
      </w:r>
      <w:r>
        <w:t>请分析</w:t>
      </w:r>
      <w:r>
        <w:t>1.</w:t>
      </w:r>
      <w:r>
        <w:t>备忘录</w:t>
      </w:r>
      <w:r>
        <w:t>.apk</w:t>
      </w:r>
      <w:r>
        <w:t>并找到程序中的主</w:t>
      </w:r>
      <w:r>
        <w:t>activity</w:t>
      </w:r>
      <w:r>
        <w:t>是？（答案格式：</w:t>
      </w:r>
      <w:r>
        <w:t>com.tencent.mm.activity</w:t>
      </w:r>
      <w:r>
        <w:t>）</w:t>
      </w:r>
    </w:p>
    <w:p w14:paraId="64437206" w14:textId="77777777" w:rsidR="007E07D8" w:rsidRDefault="00000000">
      <w:pPr>
        <w:pStyle w:val="FirstParagraph"/>
      </w:pPr>
      <w:r>
        <w:rPr>
          <w:noProof/>
        </w:rPr>
        <w:drawing>
          <wp:inline distT="0" distB="0" distL="0" distR="0" wp14:anchorId="16BE1A2E" wp14:editId="15FF065E">
            <wp:extent cx="5334000" cy="3485487"/>
            <wp:effectExtent l="0" t="0" r="0" b="0"/>
            <wp:docPr id="7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C:\Users\Forensics\Documents\Notes\%E7%94%B5%E5%AD%90%E6%95%B0%E6%8D%AE%E5%8F%96%E8%AF%81%E7%AC%94%E8%AE%B0\WP%20-%20%E6%AF%94%E8%B5%9BWP\img\2024%E7%B2%BE%E6%AD%A6%E6%9D%AF%20%E8%B5%9B%E4%B8%ADWP.assets\image-2024042414082971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7A3DA7" w14:textId="77777777" w:rsidR="007E07D8" w:rsidRDefault="00000000">
      <w:pPr>
        <w:pStyle w:val="3"/>
        <w:rPr>
          <w:lang w:eastAsia="zh-CN"/>
        </w:rPr>
      </w:pPr>
      <w:bookmarkStart w:id="14" w:name="Xc9c08d4a401738a9ef0049798b61c9542332047"/>
      <w:bookmarkEnd w:id="13"/>
      <w:r>
        <w:rPr>
          <w:lang w:eastAsia="zh-CN"/>
        </w:rPr>
        <w:lastRenderedPageBreak/>
        <w:t xml:space="preserve">3. </w:t>
      </w:r>
      <w:r>
        <w:rPr>
          <w:lang w:eastAsia="zh-CN"/>
        </w:rPr>
        <w:t>请分析</w:t>
      </w:r>
      <w:r>
        <w:rPr>
          <w:lang w:eastAsia="zh-CN"/>
        </w:rPr>
        <w:t>1.</w:t>
      </w:r>
      <w:r>
        <w:rPr>
          <w:lang w:eastAsia="zh-CN"/>
        </w:rPr>
        <w:t>备忘录</w:t>
      </w:r>
      <w:r>
        <w:rPr>
          <w:lang w:eastAsia="zh-CN"/>
        </w:rPr>
        <w:t>.apk</w:t>
      </w:r>
      <w:r>
        <w:rPr>
          <w:lang w:eastAsia="zh-CN"/>
        </w:rPr>
        <w:t>并找到程序中的</w:t>
      </w:r>
      <w:r>
        <w:rPr>
          <w:lang w:eastAsia="zh-CN"/>
        </w:rPr>
        <w:t>flag</w:t>
      </w:r>
      <w:r>
        <w:rPr>
          <w:lang w:eastAsia="zh-CN"/>
        </w:rPr>
        <w:t>值（答案格式：</w:t>
      </w:r>
      <w:r>
        <w:rPr>
          <w:lang w:eastAsia="zh-CN"/>
        </w:rPr>
        <w:t>HL{66666666-1-1-1-1}</w:t>
      </w:r>
      <w:r>
        <w:rPr>
          <w:lang w:eastAsia="zh-CN"/>
        </w:rPr>
        <w:t>）</w:t>
      </w:r>
    </w:p>
    <w:p w14:paraId="0E9BF19C" w14:textId="77777777" w:rsidR="007E07D8" w:rsidRDefault="00000000">
      <w:pPr>
        <w:pStyle w:val="FirstParagraph"/>
      </w:pPr>
      <w:r>
        <w:rPr>
          <w:noProof/>
        </w:rPr>
        <w:drawing>
          <wp:inline distT="0" distB="0" distL="0" distR="0" wp14:anchorId="73A40BB4" wp14:editId="7761E422">
            <wp:extent cx="5334000" cy="3333750"/>
            <wp:effectExtent l="0" t="0" r="0" b="0"/>
            <wp:docPr id="8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C:\Users\Forensics\Documents\Notes\%E7%94%B5%E5%AD%90%E6%95%B0%E6%8D%AE%E5%8F%96%E8%AF%81%E7%AC%94%E8%AE%B0\WP%20-%20%E6%AF%94%E8%B5%9BWP\img\2024%E7%B2%BE%E6%AD%A6%E6%9D%AF%20%E8%B5%9B%E4%B8%ADWP.assets\image-2024042414093456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09B28" w14:textId="77777777" w:rsidR="007E07D8" w:rsidRDefault="00000000">
      <w:pPr>
        <w:pStyle w:val="a0"/>
      </w:pPr>
      <w:r>
        <w:t>HL{d0b2058a-ac29-11ed-807f-acde48001122}</w:t>
      </w:r>
    </w:p>
    <w:p w14:paraId="399D0AD3" w14:textId="77777777" w:rsidR="007E07D8" w:rsidRDefault="00000000">
      <w:pPr>
        <w:pStyle w:val="3"/>
      </w:pPr>
      <w:bookmarkStart w:id="15" w:name="X97e6fd2c5ecd67c6f7186eb40c616fc171c4237"/>
      <w:bookmarkEnd w:id="14"/>
      <w:r>
        <w:t xml:space="preserve">4. </w:t>
      </w:r>
      <w:r>
        <w:t>请分析</w:t>
      </w:r>
      <w:r>
        <w:t>2.easyapk.apk</w:t>
      </w:r>
      <w:r>
        <w:t>中</w:t>
      </w:r>
      <w:r>
        <w:t>SharedPreferences</w:t>
      </w:r>
      <w:r>
        <w:t>配置文件的名称</w:t>
      </w:r>
      <w:r>
        <w:t>(</w:t>
      </w:r>
      <w:r>
        <w:t>包括后缀</w:t>
      </w:r>
      <w:r>
        <w:t>)</w:t>
      </w:r>
      <w:r>
        <w:t>是什么</w:t>
      </w:r>
      <w:r>
        <w:t>?</w:t>
      </w:r>
    </w:p>
    <w:p w14:paraId="58B50A75" w14:textId="77777777" w:rsidR="007E07D8" w:rsidRDefault="00000000">
      <w:pPr>
        <w:pStyle w:val="FirstParagraph"/>
      </w:pPr>
      <w:r>
        <w:t>myprefs.xml</w:t>
      </w:r>
    </w:p>
    <w:p w14:paraId="345F011F" w14:textId="77777777" w:rsidR="007E07D8" w:rsidRDefault="00000000">
      <w:pPr>
        <w:pStyle w:val="a0"/>
      </w:pPr>
      <w:r>
        <w:t>导出备份，查找包下面的数据：</w:t>
      </w:r>
    </w:p>
    <w:p w14:paraId="3BBADB34" w14:textId="77777777" w:rsidR="007E07D8" w:rsidRDefault="00000000">
      <w:pPr>
        <w:pStyle w:val="a0"/>
      </w:pPr>
      <w:r>
        <w:rPr>
          <w:noProof/>
        </w:rPr>
        <w:drawing>
          <wp:inline distT="0" distB="0" distL="0" distR="0" wp14:anchorId="0179F45A" wp14:editId="3E9FC7E2">
            <wp:extent cx="5334000" cy="3333750"/>
            <wp:effectExtent l="0" t="0" r="0" b="0"/>
            <wp:docPr id="8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C:\Users\Forensics\Documents\Notes\%E7%94%B5%E5%AD%90%E6%95%B0%E6%8D%AE%E5%8F%96%E8%AF%81%E7%AC%94%E8%AE%B0\WP%20-%20%E6%AF%94%E8%B5%9BWP\img\2024%E7%B2%BE%E6%AD%A6%E6%9D%AF%20%E8%B5%9B%E4%B8%ADWP.assets\image-2024042415404370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7824AC" w14:textId="77777777" w:rsidR="007E07D8" w:rsidRDefault="00000000">
      <w:pPr>
        <w:pStyle w:val="3"/>
      </w:pPr>
      <w:bookmarkStart w:id="16" w:name="Xc088ff4f6e8c79dfcd0517b991a31e55a2d8d99"/>
      <w:bookmarkEnd w:id="15"/>
      <w:r>
        <w:t xml:space="preserve">5. </w:t>
      </w:r>
      <w:r>
        <w:t>请分析</w:t>
      </w:r>
      <w:r>
        <w:t>2.easyapk.apk</w:t>
      </w:r>
      <w:r>
        <w:t>并找到程序中的</w:t>
      </w:r>
      <w:r>
        <w:t>flag</w:t>
      </w:r>
      <w:r>
        <w:t>值（答案格式：</w:t>
      </w:r>
      <w:r>
        <w:t>HL{66666666-1-1-1-1}</w:t>
      </w:r>
      <w:r>
        <w:t>）</w:t>
      </w:r>
    </w:p>
    <w:p w14:paraId="3E23989A" w14:textId="77777777" w:rsidR="007E07D8" w:rsidRDefault="007E07D8">
      <w:pPr>
        <w:pStyle w:val="FirstParagraph"/>
      </w:pPr>
    </w:p>
    <w:p w14:paraId="76A215AC" w14:textId="77777777" w:rsidR="007E07D8" w:rsidRDefault="00000000">
      <w:pPr>
        <w:pStyle w:val="3"/>
      </w:pPr>
      <w:bookmarkStart w:id="17" w:name="Xdf4c438373b9aa5fc52dddb4780981f2b6ac609"/>
      <w:bookmarkEnd w:id="16"/>
      <w:r>
        <w:t xml:space="preserve">6. </w:t>
      </w:r>
      <w:r>
        <w:t>请分析</w:t>
      </w:r>
      <w:r>
        <w:t>3.verify.apk</w:t>
      </w:r>
      <w:r>
        <w:t>，该程序中所使用的</w:t>
      </w:r>
      <w:r>
        <w:t>AES</w:t>
      </w:r>
      <w:r>
        <w:t>加密</w:t>
      </w:r>
      <w:r>
        <w:t>KEY</w:t>
      </w:r>
      <w:r>
        <w:t>值为</w:t>
      </w:r>
    </w:p>
    <w:p w14:paraId="43265D7F" w14:textId="77777777" w:rsidR="007E07D8" w:rsidRDefault="00000000">
      <w:pPr>
        <w:pStyle w:val="FirstParagraph"/>
      </w:pPr>
      <w:r>
        <w:t>Frida</w:t>
      </w:r>
      <w:r>
        <w:t>导出</w:t>
      </w:r>
    </w:p>
    <w:p w14:paraId="31DDAE46" w14:textId="77777777" w:rsidR="007E07D8" w:rsidRDefault="00000000">
      <w:pPr>
        <w:pStyle w:val="a0"/>
      </w:pPr>
      <w:r>
        <w:lastRenderedPageBreak/>
        <w:t>thisisyouraeskey</w:t>
      </w:r>
    </w:p>
    <w:p w14:paraId="207384CE" w14:textId="77777777" w:rsidR="007E07D8" w:rsidRDefault="00000000">
      <w:pPr>
        <w:pStyle w:val="a0"/>
      </w:pPr>
      <w:r>
        <w:rPr>
          <w:noProof/>
        </w:rPr>
        <w:drawing>
          <wp:inline distT="0" distB="0" distL="0" distR="0" wp14:anchorId="12C402DF" wp14:editId="04AED4D2">
            <wp:extent cx="5334000" cy="3333055"/>
            <wp:effectExtent l="0" t="0" r="0" b="0"/>
            <wp:docPr id="9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C:\Users\Forensics\Documents\Notes\%E7%94%B5%E5%AD%90%E6%95%B0%E6%8D%AE%E5%8F%96%E8%AF%81%E7%AC%94%E8%AE%B0\WP%20-%20%E6%AF%94%E8%B5%9BWP\img\2024%E7%B2%BE%E6%AD%A6%E6%9D%AF%20%E8%B5%9B%E4%B8%ADWP.assets\image-202404241639054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BA905B" w14:textId="77777777" w:rsidR="007E07D8" w:rsidRDefault="00000000">
      <w:pPr>
        <w:pStyle w:val="a0"/>
      </w:pPr>
      <w:r>
        <w:rPr>
          <w:noProof/>
        </w:rPr>
        <w:drawing>
          <wp:inline distT="0" distB="0" distL="0" distR="0" wp14:anchorId="42272B6B" wp14:editId="73B98B5F">
            <wp:extent cx="5334000" cy="3333750"/>
            <wp:effectExtent l="0" t="0" r="0" b="0"/>
            <wp:docPr id="9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C:\Users\Forensics\Documents\Notes\%E7%94%B5%E5%AD%90%E6%95%B0%E6%8D%AE%E5%8F%96%E8%AF%81%E7%AC%94%E8%AE%B0\WP%20-%20%E6%AF%94%E8%B5%9BWP\img\2024%E7%B2%BE%E6%AD%A6%E6%9D%AF%20%E8%B5%9B%E4%B8%ADWP.assets\image-2024042416385763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40AB68" w14:textId="77777777" w:rsidR="007E07D8" w:rsidRDefault="00000000">
      <w:pPr>
        <w:pStyle w:val="3"/>
      </w:pPr>
      <w:bookmarkStart w:id="18" w:name="X756ee643e4211fe49b7c9a81aef55ffaf1e2e7a"/>
      <w:bookmarkEnd w:id="17"/>
      <w:r>
        <w:t xml:space="preserve">7. </w:t>
      </w:r>
      <w:r>
        <w:t>请分析</w:t>
      </w:r>
      <w:r>
        <w:t>3.verify.apk</w:t>
      </w:r>
      <w:r>
        <w:t>并找到程序中的</w:t>
      </w:r>
      <w:r>
        <w:t>flag</w:t>
      </w:r>
      <w:r>
        <w:t>值（答案格式：</w:t>
      </w:r>
      <w:r>
        <w:t>HL{66666666-1-1-1-1}</w:t>
      </w:r>
      <w:r>
        <w:t>）</w:t>
      </w:r>
    </w:p>
    <w:p w14:paraId="75FC7F08" w14:textId="77777777" w:rsidR="007E07D8" w:rsidRDefault="00000000">
      <w:pPr>
        <w:pStyle w:val="FirstParagraph"/>
      </w:pPr>
      <w:r>
        <w:t>解压缩包：</w:t>
      </w:r>
    </w:p>
    <w:p w14:paraId="72A25655" w14:textId="77777777" w:rsidR="007E07D8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3024C41B" wp14:editId="0D841EBF">
            <wp:extent cx="5334000" cy="3333750"/>
            <wp:effectExtent l="0" t="0" r="0" b="0"/>
            <wp:docPr id="9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C:\Users\Forensics\Documents\Notes\%E7%94%B5%E5%AD%90%E6%95%B0%E6%8D%AE%E5%8F%96%E8%AF%81%E7%AC%94%E8%AE%B0\WP%20-%20%E6%AF%94%E8%B5%9BWP\img\2024%E7%B2%BE%E6%AD%A6%E6%9D%AF%20%E8%B5%9B%E4%B8%ADWP.assets\image-2024042416414175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3C623C" w14:textId="7777777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eastAsia="zh-CN"/>
        </w:rPr>
        <w:t>流量</w:t>
      </w:r>
    </w:p>
    <w:p w14:paraId="489162A6" w14:textId="7777777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eastAsia="zh-CN"/>
        </w:rPr>
        <w:t>1.攻击方</w:t>
      </w:r>
    </w:p>
    <w:p w14:paraId="0C8265C1" w14:textId="7777777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eastAsia="zh-CN"/>
        </w:rPr>
        <w:t>192.168.85.130</w:t>
      </w:r>
    </w:p>
    <w:p w14:paraId="018662BA" w14:textId="7777777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eastAsia="zh-CN"/>
        </w:rPr>
        <w:t>都是有130往250的80端口发包访问，说明250是http服务端</w:t>
      </w:r>
    </w:p>
    <w:p w14:paraId="1B86233C" w14:textId="7AA24B65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  <w:r>
        <w:rPr>
          <w:rFonts w:ascii="仿宋_GB2312" w:eastAsia="仿宋_GB2312" w:hAnsi="仿宋_GB2312" w:cs="仿宋_GB2312" w:hint="eastAsia"/>
          <w:noProof/>
          <w:sz w:val="28"/>
          <w:szCs w:val="28"/>
        </w:rPr>
        <w:drawing>
          <wp:inline distT="0" distB="0" distL="0" distR="0" wp14:anchorId="36037FF6" wp14:editId="5928E5D6">
            <wp:extent cx="5263515" cy="3290570"/>
            <wp:effectExtent l="0" t="0" r="0" b="0"/>
            <wp:docPr id="898114991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329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0267FA" w14:textId="7777777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eastAsia="zh-CN"/>
        </w:rPr>
        <w:t>2.版本是wordpress 5.2.1</w:t>
      </w:r>
    </w:p>
    <w:p w14:paraId="6B5BA31E" w14:textId="079B918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</w:rPr>
      </w:pPr>
      <w:r>
        <w:rPr>
          <w:rFonts w:ascii="仿宋_GB2312" w:eastAsia="仿宋_GB2312" w:hAnsi="仿宋_GB2312" w:cs="仿宋_GB2312" w:hint="eastAsia"/>
          <w:noProof/>
          <w:sz w:val="28"/>
          <w:szCs w:val="28"/>
        </w:rPr>
        <w:lastRenderedPageBreak/>
        <w:drawing>
          <wp:inline distT="0" distB="0" distL="0" distR="0" wp14:anchorId="3F50BF75" wp14:editId="2F688E53">
            <wp:extent cx="5263515" cy="3290570"/>
            <wp:effectExtent l="0" t="0" r="0" b="0"/>
            <wp:docPr id="1829183789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329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DAE6C" w14:textId="7777777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eastAsia="zh-CN"/>
        </w:rPr>
        <w:t>3.Sql版本是mysql 5.5.53</w:t>
      </w:r>
    </w:p>
    <w:p w14:paraId="1769327D" w14:textId="71BE2F53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</w:rPr>
      </w:pPr>
      <w:r>
        <w:rPr>
          <w:rFonts w:ascii="仿宋_GB2312" w:eastAsia="仿宋_GB2312" w:hAnsi="仿宋_GB2312" w:cs="仿宋_GB2312" w:hint="eastAsia"/>
          <w:noProof/>
          <w:sz w:val="28"/>
          <w:szCs w:val="28"/>
        </w:rPr>
        <w:drawing>
          <wp:inline distT="0" distB="0" distL="0" distR="0" wp14:anchorId="17CDC319" wp14:editId="2B31C53D">
            <wp:extent cx="5263515" cy="3290570"/>
            <wp:effectExtent l="0" t="0" r="0" b="0"/>
            <wp:docPr id="2020204269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329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2A34D" w14:textId="7777777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eastAsia="zh-CN"/>
        </w:rPr>
        <w:t>4.数据库账号是root，最后一次登录成功密码是admin@12345</w:t>
      </w:r>
    </w:p>
    <w:p w14:paraId="7AFF9C28" w14:textId="5DF3A9DD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  <w:r>
        <w:rPr>
          <w:rFonts w:ascii="仿宋_GB2312" w:eastAsia="仿宋_GB2312" w:hAnsi="仿宋_GB2312" w:cs="仿宋_GB2312" w:hint="eastAsia"/>
          <w:noProof/>
          <w:sz w:val="28"/>
          <w:szCs w:val="28"/>
        </w:rPr>
        <w:lastRenderedPageBreak/>
        <w:drawing>
          <wp:inline distT="0" distB="0" distL="0" distR="0" wp14:anchorId="4BC25685" wp14:editId="059473F9">
            <wp:extent cx="5263515" cy="3290570"/>
            <wp:effectExtent l="0" t="0" r="0" b="0"/>
            <wp:docPr id="1790562342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329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16ACE8" w14:textId="7777777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eastAsia="zh-CN"/>
        </w:rPr>
        <w:t>5.创建的文件是import.php</w:t>
      </w:r>
    </w:p>
    <w:p w14:paraId="6FF41C37" w14:textId="7F604D6C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  <w:r>
        <w:rPr>
          <w:rFonts w:ascii="仿宋_GB2312" w:eastAsia="仿宋_GB2312" w:hAnsi="仿宋_GB2312" w:cs="仿宋_GB2312" w:hint="eastAsia"/>
          <w:noProof/>
          <w:sz w:val="28"/>
          <w:szCs w:val="28"/>
        </w:rPr>
        <w:drawing>
          <wp:inline distT="0" distB="0" distL="0" distR="0" wp14:anchorId="797E0E3F" wp14:editId="363E0D64">
            <wp:extent cx="5263515" cy="3290570"/>
            <wp:effectExtent l="0" t="0" r="0" b="0"/>
            <wp:docPr id="226721137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329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EB6551" w14:textId="7777777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</w:rPr>
      </w:pPr>
    </w:p>
    <w:p w14:paraId="1B9A874E" w14:textId="7777777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eastAsia="zh-CN"/>
        </w:rPr>
        <w:t>6.PHP环境禁用了几个的函数有：10个，分别是</w:t>
      </w:r>
    </w:p>
    <w:p w14:paraId="12457BA1" w14:textId="7777777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eastAsia="zh-CN"/>
        </w:rPr>
        <w:t>system</w:t>
      </w:r>
    </w:p>
    <w:p w14:paraId="0EA49420" w14:textId="7777777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eastAsia="zh-CN"/>
        </w:rPr>
        <w:t>passthru</w:t>
      </w:r>
    </w:p>
    <w:p w14:paraId="5AD351C9" w14:textId="7777777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eastAsia="zh-CN"/>
        </w:rPr>
        <w:t>exec</w:t>
      </w:r>
    </w:p>
    <w:p w14:paraId="77F574C4" w14:textId="7777777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eastAsia="zh-CN"/>
        </w:rPr>
        <w:t>shell_exec</w:t>
      </w:r>
    </w:p>
    <w:p w14:paraId="1E8D80DC" w14:textId="7777777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eastAsia="zh-CN"/>
        </w:rPr>
        <w:t>popen</w:t>
      </w:r>
    </w:p>
    <w:p w14:paraId="359542ED" w14:textId="7777777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eastAsia="zh-CN"/>
        </w:rPr>
        <w:lastRenderedPageBreak/>
        <w:t>escapeshellarg</w:t>
      </w:r>
    </w:p>
    <w:p w14:paraId="3A35511E" w14:textId="7777777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eastAsia="zh-CN"/>
        </w:rPr>
        <w:t>escapeshellcmd</w:t>
      </w:r>
    </w:p>
    <w:p w14:paraId="2A75CFA1" w14:textId="7777777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eastAsia="zh-CN"/>
        </w:rPr>
        <w:t>proc_close</w:t>
      </w:r>
    </w:p>
    <w:p w14:paraId="04AB2444" w14:textId="7777777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eastAsia="zh-CN"/>
        </w:rPr>
        <w:t>proc_open</w:t>
      </w:r>
    </w:p>
    <w:p w14:paraId="349AF0D6" w14:textId="7777777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eastAsia="zh-CN"/>
        </w:rPr>
        <w:t>dl</w:t>
      </w:r>
    </w:p>
    <w:p w14:paraId="37161B0F" w14:textId="7777777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</w:p>
    <w:p w14:paraId="6618D5B4" w14:textId="4784E14A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</w:rPr>
      </w:pPr>
      <w:r>
        <w:rPr>
          <w:rFonts w:ascii="仿宋_GB2312" w:eastAsia="仿宋_GB2312" w:hAnsi="仿宋_GB2312" w:cs="仿宋_GB2312" w:hint="eastAsia"/>
          <w:noProof/>
          <w:sz w:val="28"/>
          <w:szCs w:val="28"/>
        </w:rPr>
        <w:drawing>
          <wp:inline distT="0" distB="0" distL="0" distR="0" wp14:anchorId="73F5703C" wp14:editId="21E701D5">
            <wp:extent cx="5263515" cy="3290570"/>
            <wp:effectExtent l="0" t="0" r="0" b="0"/>
            <wp:docPr id="902512875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2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329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B50A0" w14:textId="77777777" w:rsidR="00992D9A" w:rsidRDefault="00992D9A" w:rsidP="00992D9A">
      <w:pPr>
        <w:pStyle w:val="af3"/>
        <w:widowControl/>
        <w:spacing w:before="0" w:beforeAutospacing="0" w:after="0" w:afterAutospacing="0"/>
        <w:rPr>
          <w:rFonts w:ascii="仿宋_GB2312" w:eastAsia="仿宋_GB2312" w:hAnsi="仿宋_GB2312" w:cs="仿宋_GB2312" w:hint="eastAsia"/>
          <w:sz w:val="28"/>
          <w:szCs w:val="28"/>
        </w:rPr>
      </w:pPr>
      <w:r>
        <w:rPr>
          <w:rFonts w:ascii="仿宋_GB2312" w:eastAsia="仿宋_GB2312" w:hAnsi="仿宋_GB2312" w:cs="仿宋_GB2312" w:hint="eastAsia"/>
          <w:sz w:val="28"/>
          <w:szCs w:val="28"/>
        </w:rPr>
        <w:t>7.前面是用的Windows SMB 服务器特权提升漏洞</w:t>
      </w:r>
    </w:p>
    <w:p w14:paraId="4FE0FC17" w14:textId="77777777" w:rsidR="00992D9A" w:rsidRDefault="00992D9A" w:rsidP="00992D9A">
      <w:pPr>
        <w:pStyle w:val="af3"/>
        <w:widowControl/>
        <w:spacing w:before="0" w:beforeAutospacing="0" w:after="0" w:afterAutospacing="0"/>
        <w:rPr>
          <w:rFonts w:ascii="仿宋_GB2312" w:eastAsia="仿宋_GB2312" w:hAnsi="仿宋_GB2312" w:cs="仿宋_GB2312" w:hint="eastAsia"/>
          <w:sz w:val="28"/>
          <w:szCs w:val="28"/>
        </w:rPr>
      </w:pPr>
      <w:r>
        <w:rPr>
          <w:rFonts w:ascii="仿宋_GB2312" w:eastAsia="仿宋_GB2312" w:hAnsi="仿宋_GB2312" w:cs="仿宋_GB2312" w:hint="eastAsia"/>
          <w:sz w:val="28"/>
          <w:szCs w:val="28"/>
        </w:rPr>
        <w:t>提权后第一个指令是dir</w:t>
      </w:r>
    </w:p>
    <w:p w14:paraId="0533E2C3" w14:textId="660BE984" w:rsidR="00992D9A" w:rsidRDefault="00992D9A" w:rsidP="00992D9A">
      <w:pPr>
        <w:pStyle w:val="af3"/>
        <w:widowControl/>
        <w:spacing w:before="0" w:beforeAutospacing="0" w:after="0" w:afterAutospacing="0"/>
        <w:rPr>
          <w:rFonts w:ascii="仿宋_GB2312" w:eastAsia="仿宋_GB2312" w:hAnsi="仿宋_GB2312" w:cs="仿宋_GB2312" w:hint="eastAsia"/>
          <w:sz w:val="28"/>
          <w:szCs w:val="28"/>
        </w:rPr>
      </w:pPr>
      <w:r>
        <w:rPr>
          <w:rFonts w:ascii="仿宋_GB2312" w:eastAsia="仿宋_GB2312" w:hAnsi="仿宋_GB2312" w:cs="仿宋_GB2312" w:hint="eastAsia"/>
          <w:noProof/>
          <w:sz w:val="28"/>
          <w:szCs w:val="28"/>
        </w:rPr>
        <w:drawing>
          <wp:inline distT="0" distB="0" distL="0" distR="0" wp14:anchorId="29DF96A0" wp14:editId="2CDC7E53">
            <wp:extent cx="5263515" cy="3290570"/>
            <wp:effectExtent l="0" t="0" r="0" b="0"/>
            <wp:docPr id="638802690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3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329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F159A" w14:textId="77777777" w:rsidR="00992D9A" w:rsidRDefault="00992D9A" w:rsidP="00992D9A">
      <w:pPr>
        <w:pStyle w:val="af3"/>
        <w:widowControl/>
        <w:spacing w:before="0" w:beforeAutospacing="0" w:after="0" w:afterAutospacing="0"/>
        <w:rPr>
          <w:rFonts w:ascii="仿宋_GB2312" w:eastAsia="仿宋_GB2312" w:hAnsi="仿宋_GB2312" w:cs="仿宋_GB2312" w:hint="eastAsia"/>
          <w:sz w:val="28"/>
          <w:szCs w:val="28"/>
        </w:rPr>
      </w:pPr>
      <w:r>
        <w:rPr>
          <w:rFonts w:ascii="仿宋_GB2312" w:eastAsia="仿宋_GB2312" w:hAnsi="仿宋_GB2312" w:cs="仿宋_GB2312" w:hint="eastAsia"/>
          <w:sz w:val="28"/>
          <w:szCs w:val="28"/>
        </w:rPr>
        <w:t>8.开机时间：</w:t>
      </w:r>
      <w:r>
        <w:rPr>
          <w:rFonts w:ascii="仿宋_GB2312" w:eastAsia="仿宋_GB2312" w:hAnsi="仿宋_GB2312" w:cs="仿宋_GB2312" w:hint="eastAsia"/>
          <w:color w:val="7F0000"/>
          <w:sz w:val="28"/>
          <w:szCs w:val="28"/>
          <w:shd w:val="clear" w:color="auto" w:fill="FBEDED"/>
        </w:rPr>
        <w:t>2019/6/13, 18:50:33</w:t>
      </w:r>
    </w:p>
    <w:p w14:paraId="363C88B7" w14:textId="24BF3D6A" w:rsidR="00992D9A" w:rsidRDefault="00992D9A" w:rsidP="00992D9A">
      <w:pPr>
        <w:pStyle w:val="af3"/>
        <w:widowControl/>
        <w:spacing w:before="0" w:beforeAutospacing="0" w:after="0" w:afterAutospacing="0"/>
        <w:rPr>
          <w:rFonts w:ascii="仿宋_GB2312" w:eastAsia="仿宋_GB2312" w:hAnsi="仿宋_GB2312" w:cs="仿宋_GB2312" w:hint="eastAsia"/>
          <w:sz w:val="28"/>
          <w:szCs w:val="28"/>
        </w:rPr>
      </w:pPr>
      <w:r>
        <w:rPr>
          <w:rFonts w:ascii="仿宋_GB2312" w:eastAsia="仿宋_GB2312" w:hAnsi="仿宋_GB2312" w:cs="仿宋_GB2312" w:hint="eastAsia"/>
          <w:noProof/>
          <w:sz w:val="28"/>
          <w:szCs w:val="28"/>
        </w:rPr>
        <w:lastRenderedPageBreak/>
        <w:drawing>
          <wp:inline distT="0" distB="0" distL="0" distR="0" wp14:anchorId="01A2301A" wp14:editId="14982BFE">
            <wp:extent cx="5263515" cy="3290570"/>
            <wp:effectExtent l="0" t="0" r="0" b="0"/>
            <wp:docPr id="166265364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3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329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5B12B" w14:textId="77777777" w:rsidR="00992D9A" w:rsidRDefault="00992D9A" w:rsidP="00992D9A">
      <w:pPr>
        <w:pStyle w:val="af3"/>
        <w:widowControl/>
        <w:spacing w:before="0" w:beforeAutospacing="0" w:after="0" w:afterAutospacing="0"/>
        <w:rPr>
          <w:rFonts w:ascii="仿宋_GB2312" w:eastAsia="仿宋_GB2312" w:hAnsi="仿宋_GB2312" w:cs="仿宋_GB2312" w:hint="eastAsia"/>
          <w:sz w:val="28"/>
          <w:szCs w:val="28"/>
        </w:rPr>
      </w:pPr>
    </w:p>
    <w:p w14:paraId="317A8C8C" w14:textId="77777777" w:rsidR="00992D9A" w:rsidRDefault="00992D9A" w:rsidP="00992D9A">
      <w:pPr>
        <w:pStyle w:val="af3"/>
        <w:widowControl/>
        <w:spacing w:before="0" w:beforeAutospacing="0" w:after="0" w:afterAutospacing="0"/>
        <w:rPr>
          <w:rFonts w:ascii="仿宋_GB2312" w:eastAsia="仿宋_GB2312" w:hAnsi="仿宋_GB2312" w:cs="仿宋_GB2312" w:hint="eastAsia"/>
          <w:sz w:val="28"/>
          <w:szCs w:val="28"/>
        </w:rPr>
      </w:pPr>
      <w:r>
        <w:rPr>
          <w:rFonts w:ascii="仿宋_GB2312" w:eastAsia="仿宋_GB2312" w:hAnsi="仿宋_GB2312" w:cs="仿宋_GB2312" w:hint="eastAsia"/>
          <w:sz w:val="28"/>
          <w:szCs w:val="28"/>
        </w:rPr>
        <w:t>9.桌面上的flag是下面这个</w:t>
      </w:r>
      <w:r>
        <w:rPr>
          <w:rFonts w:ascii="仿宋_GB2312" w:eastAsia="仿宋_GB2312" w:hAnsi="仿宋_GB2312" w:cs="仿宋_GB2312" w:hint="eastAsia"/>
          <w:color w:val="7F0000"/>
          <w:sz w:val="28"/>
          <w:szCs w:val="28"/>
          <w:shd w:val="clear" w:color="auto" w:fill="FBEDED"/>
        </w:rPr>
        <w:t>3f76818f507fe7e66422bd0703c64c88</w:t>
      </w:r>
    </w:p>
    <w:p w14:paraId="456EAD1A" w14:textId="3D0D5B33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</w:rPr>
      </w:pPr>
      <w:r>
        <w:rPr>
          <w:rFonts w:ascii="仿宋_GB2312" w:eastAsia="仿宋_GB2312" w:hAnsi="仿宋_GB2312" w:cs="仿宋_GB2312" w:hint="eastAsia"/>
          <w:noProof/>
          <w:sz w:val="28"/>
          <w:szCs w:val="28"/>
        </w:rPr>
        <w:drawing>
          <wp:inline distT="0" distB="0" distL="0" distR="0" wp14:anchorId="461BFCDC" wp14:editId="22CC59A7">
            <wp:extent cx="5263515" cy="3290570"/>
            <wp:effectExtent l="0" t="0" r="0" b="0"/>
            <wp:docPr id="1882191858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2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329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39AE8" w14:textId="7777777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  <w:lang w:eastAsia="zh-CN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eastAsia="zh-CN"/>
        </w:rPr>
        <w:t>10.Flag图片看一下二进制发现有一个压缩包，binwalk一下得到flag</w:t>
      </w:r>
    </w:p>
    <w:p w14:paraId="398A95AA" w14:textId="566272A4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</w:rPr>
      </w:pPr>
      <w:r>
        <w:rPr>
          <w:rFonts w:ascii="仿宋_GB2312" w:eastAsia="仿宋_GB2312" w:hAnsi="仿宋_GB2312" w:cs="仿宋_GB2312" w:hint="eastAsia"/>
          <w:noProof/>
          <w:sz w:val="28"/>
          <w:szCs w:val="28"/>
        </w:rPr>
        <w:lastRenderedPageBreak/>
        <w:drawing>
          <wp:inline distT="0" distB="0" distL="0" distR="0" wp14:anchorId="3AC04C3B" wp14:editId="51436D7E">
            <wp:extent cx="5263515" cy="3290570"/>
            <wp:effectExtent l="0" t="0" r="0" b="0"/>
            <wp:docPr id="111822476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4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329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C7D5E" w14:textId="66AA55C5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</w:rPr>
      </w:pPr>
      <w:r>
        <w:rPr>
          <w:rFonts w:ascii="仿宋_GB2312" w:eastAsia="仿宋_GB2312" w:hAnsi="仿宋_GB2312" w:cs="仿宋_GB2312" w:hint="eastAsia"/>
          <w:noProof/>
          <w:sz w:val="28"/>
          <w:szCs w:val="28"/>
        </w:rPr>
        <w:drawing>
          <wp:inline distT="0" distB="0" distL="0" distR="0" wp14:anchorId="7E393D3C" wp14:editId="162A0FBC">
            <wp:extent cx="5263515" cy="2322195"/>
            <wp:effectExtent l="0" t="0" r="0" b="0"/>
            <wp:docPr id="95844533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2322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2341F" w14:textId="77777777" w:rsidR="00992D9A" w:rsidRDefault="00992D9A" w:rsidP="00992D9A">
      <w:pPr>
        <w:rPr>
          <w:rFonts w:ascii="仿宋_GB2312" w:eastAsia="仿宋_GB2312" w:hAnsi="仿宋_GB2312" w:cs="仿宋_GB2312" w:hint="eastAsia"/>
          <w:sz w:val="28"/>
          <w:szCs w:val="28"/>
        </w:rPr>
      </w:pPr>
    </w:p>
    <w:p w14:paraId="68167335" w14:textId="77777777" w:rsidR="00992D9A" w:rsidRDefault="00992D9A" w:rsidP="00992D9A">
      <w:pPr>
        <w:rPr>
          <w:rFonts w:ascii="仿宋_GB2312" w:eastAsia="仿宋_GB2312" w:hAnsi="仿宋_GB2312" w:cs="仿宋_GB2312"/>
          <w:sz w:val="28"/>
          <w:szCs w:val="28"/>
          <w:lang w:eastAsia="zh-CN"/>
        </w:rPr>
      </w:pPr>
    </w:p>
    <w:p w14:paraId="404EB250" w14:textId="58076FB6" w:rsidR="00992D9A" w:rsidRDefault="00992D9A" w:rsidP="00992D9A">
      <w:pPr>
        <w:rPr>
          <w:rFonts w:ascii="仿宋_GB2312" w:eastAsia="仿宋_GB2312" w:hAnsi="仿宋_GB2312" w:cs="仿宋_GB2312"/>
          <w:sz w:val="28"/>
          <w:szCs w:val="28"/>
          <w:lang w:eastAsia="zh-CN"/>
        </w:rPr>
      </w:pPr>
      <w:r>
        <w:rPr>
          <w:noProof/>
        </w:rPr>
        <w:lastRenderedPageBreak/>
        <w:drawing>
          <wp:inline distT="0" distB="0" distL="0" distR="0" wp14:anchorId="74EF23C6" wp14:editId="177DD43A">
            <wp:extent cx="5263515" cy="3290570"/>
            <wp:effectExtent l="0" t="0" r="0" b="0"/>
            <wp:docPr id="73370542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6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329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6E19B" w14:textId="77777777" w:rsidR="007E07D8" w:rsidRDefault="007E07D8">
      <w:pPr>
        <w:pStyle w:val="a0"/>
      </w:pPr>
    </w:p>
    <w:p w14:paraId="4699D259" w14:textId="77777777" w:rsidR="007E07D8" w:rsidRDefault="007E07D8">
      <w:pPr>
        <w:pStyle w:val="a0"/>
      </w:pPr>
    </w:p>
    <w:p w14:paraId="41AB0496" w14:textId="4665D398" w:rsidR="007E07D8" w:rsidRDefault="00000000" w:rsidP="00992D9A">
      <w:pPr>
        <w:pStyle w:val="2"/>
        <w:rPr>
          <w:rFonts w:hint="eastAsia"/>
          <w:lang w:eastAsia="zh-CN"/>
        </w:rPr>
      </w:pPr>
      <w:bookmarkStart w:id="19" w:name="服务器"/>
      <w:bookmarkEnd w:id="11"/>
      <w:bookmarkEnd w:id="18"/>
      <w:r>
        <w:t>服务器</w:t>
      </w:r>
    </w:p>
    <w:p w14:paraId="0E1DF987" w14:textId="77777777" w:rsidR="00992D9A" w:rsidRDefault="00992D9A">
      <w:pPr>
        <w:pStyle w:val="a0"/>
        <w:rPr>
          <w:lang w:eastAsia="zh-CN"/>
        </w:rPr>
      </w:pPr>
    </w:p>
    <w:p w14:paraId="2EDD0B8A" w14:textId="77777777" w:rsidR="00992D9A" w:rsidRDefault="00992D9A" w:rsidP="00992D9A">
      <w:pPr>
        <w:pStyle w:val="a4"/>
      </w:pPr>
      <w:r>
        <w:pict w14:anchorId="16667A74">
          <v:rect id="docshape1" o:spid="_x0000_s2050" style="position:absolute;left:0;text-align:left;margin-left:75.5pt;margin-top:32.1pt;width:444.95pt;height:.75pt;z-index:-251651072;mso-position-horizontal-relative:page" fillcolor="#ededed" stroked="f">
            <w10:wrap anchorx="page"/>
          </v:rect>
        </w:pict>
      </w:r>
      <w:bookmarkStart w:id="20" w:name="精武杯"/>
      <w:bookmarkEnd w:id="20"/>
      <w:r>
        <w:rPr>
          <w:color w:val="333333"/>
          <w:w w:val="95"/>
        </w:rPr>
        <w:t>精武杯</w:t>
      </w:r>
    </w:p>
    <w:p w14:paraId="7110852C" w14:textId="77777777" w:rsidR="00992D9A" w:rsidRDefault="00992D9A" w:rsidP="00992D9A">
      <w:pPr>
        <w:pStyle w:val="af4"/>
        <w:numPr>
          <w:ilvl w:val="0"/>
          <w:numId w:val="2"/>
        </w:numPr>
        <w:tabs>
          <w:tab w:val="left" w:pos="437"/>
        </w:tabs>
        <w:spacing w:before="109" w:line="182" w:lineRule="auto"/>
        <w:ind w:right="364" w:firstLine="0"/>
        <w:rPr>
          <w:b/>
          <w:sz w:val="29"/>
          <w:lang w:eastAsia="zh-CN"/>
        </w:rPr>
      </w:pPr>
      <w:bookmarkStart w:id="21" w:name="1._请对所给服务器检材进行分析，请_写_出_管_理_员_安_装“mdadm-4"/>
      <w:bookmarkEnd w:id="21"/>
      <w:r>
        <w:rPr>
          <w:b/>
          <w:color w:val="333333"/>
          <w:sz w:val="29"/>
          <w:lang w:eastAsia="zh-CN"/>
        </w:rPr>
        <w:t>请对所给服务器检材进行分析，请 写 出 管 理 员 安 装</w:t>
      </w:r>
      <w:r>
        <w:rPr>
          <w:rFonts w:ascii="Arial" w:eastAsia="Arial" w:hAnsi="Arial"/>
          <w:b/>
          <w:color w:val="333333"/>
          <w:sz w:val="29"/>
          <w:lang w:eastAsia="zh-CN"/>
        </w:rPr>
        <w:t>“mdadm-</w:t>
      </w:r>
      <w:r>
        <w:rPr>
          <w:rFonts w:ascii="Arial" w:eastAsia="Arial" w:hAnsi="Arial"/>
          <w:b/>
          <w:color w:val="333333"/>
          <w:spacing w:val="-78"/>
          <w:sz w:val="29"/>
          <w:lang w:eastAsia="zh-CN"/>
        </w:rPr>
        <w:t xml:space="preserve"> </w:t>
      </w:r>
      <w:r>
        <w:rPr>
          <w:rFonts w:ascii="Arial" w:eastAsia="Arial" w:hAnsi="Arial"/>
          <w:b/>
          <w:color w:val="333333"/>
          <w:sz w:val="29"/>
          <w:lang w:eastAsia="zh-CN"/>
        </w:rPr>
        <w:t>4.1-9.el7_9.x86_64”</w:t>
      </w:r>
      <w:r>
        <w:rPr>
          <w:b/>
          <w:color w:val="333333"/>
          <w:sz w:val="29"/>
          <w:lang w:eastAsia="zh-CN"/>
        </w:rPr>
        <w:t>的时间？（答案格式：</w:t>
      </w:r>
      <w:r>
        <w:rPr>
          <w:rFonts w:ascii="Arial" w:eastAsia="Arial" w:hAnsi="Arial"/>
          <w:b/>
          <w:color w:val="333333"/>
          <w:sz w:val="29"/>
          <w:lang w:eastAsia="zh-CN"/>
        </w:rPr>
        <w:t>18:18:18</w:t>
      </w:r>
      <w:r>
        <w:rPr>
          <w:b/>
          <w:color w:val="333333"/>
          <w:sz w:val="29"/>
          <w:lang w:eastAsia="zh-CN"/>
        </w:rPr>
        <w:t>）</w:t>
      </w:r>
    </w:p>
    <w:p w14:paraId="21D1D33C" w14:textId="77777777" w:rsidR="00992D9A" w:rsidRDefault="00992D9A" w:rsidP="00992D9A">
      <w:pPr>
        <w:pStyle w:val="a0"/>
        <w:spacing w:before="15"/>
        <w:rPr>
          <w:sz w:val="7"/>
          <w:lang w:eastAsia="zh-CN"/>
        </w:rPr>
      </w:pPr>
      <w:r>
        <w:rPr>
          <w:noProof/>
        </w:rPr>
        <w:drawing>
          <wp:anchor distT="0" distB="0" distL="0" distR="0" simplePos="0" relativeHeight="251663360" behindDoc="0" locked="0" layoutInCell="1" allowOverlap="1" wp14:anchorId="6F8FBA88" wp14:editId="77F3F16F">
            <wp:simplePos x="0" y="0"/>
            <wp:positionH relativeFrom="page">
              <wp:posOffset>959124</wp:posOffset>
            </wp:positionH>
            <wp:positionV relativeFrom="paragraph">
              <wp:posOffset>107182</wp:posOffset>
            </wp:positionV>
            <wp:extent cx="5693511" cy="3120390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93511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9A16E28" w14:textId="77777777" w:rsidR="00992D9A" w:rsidRDefault="00992D9A" w:rsidP="00992D9A">
      <w:pPr>
        <w:spacing w:before="219"/>
        <w:ind w:left="155"/>
        <w:rPr>
          <w:rFonts w:ascii="Lucida Console"/>
          <w:sz w:val="17"/>
        </w:rPr>
      </w:pPr>
      <w:r>
        <w:rPr>
          <w:rFonts w:ascii="Lucida Console"/>
          <w:color w:val="333333"/>
          <w:w w:val="105"/>
          <w:sz w:val="17"/>
        </w:rPr>
        <w:t>13:13:01</w:t>
      </w:r>
    </w:p>
    <w:p w14:paraId="110BA157" w14:textId="77777777" w:rsidR="00992D9A" w:rsidRDefault="00992D9A" w:rsidP="00992D9A">
      <w:pPr>
        <w:pStyle w:val="a0"/>
        <w:rPr>
          <w:rFonts w:ascii="Lucida Console"/>
          <w:b/>
          <w:sz w:val="18"/>
        </w:rPr>
      </w:pPr>
    </w:p>
    <w:p w14:paraId="063951EA" w14:textId="77777777" w:rsidR="00992D9A" w:rsidRDefault="00992D9A" w:rsidP="00992D9A">
      <w:pPr>
        <w:pStyle w:val="af4"/>
        <w:numPr>
          <w:ilvl w:val="0"/>
          <w:numId w:val="2"/>
        </w:numPr>
        <w:tabs>
          <w:tab w:val="left" w:pos="437"/>
        </w:tabs>
        <w:spacing w:before="94" w:line="182" w:lineRule="auto"/>
        <w:ind w:right="486" w:firstLine="0"/>
        <w:rPr>
          <w:b/>
          <w:sz w:val="29"/>
          <w:lang w:eastAsia="zh-CN"/>
        </w:rPr>
      </w:pPr>
      <w:r>
        <w:lastRenderedPageBreak/>
        <w:pict w14:anchorId="747462D1">
          <v:group id="docshapegroup2" o:spid="_x0000_s2051" style="position:absolute;left:0;text-align:left;margin-left:75.5pt;margin-top:-18.25pt;width:46.55pt;height:9.8pt;z-index:-251650048;mso-position-horizontal-relative:page" coordorigin="1510,-365" coordsize="931,196">
            <v:shape id="docshape3" o:spid="_x0000_s2052" style="position:absolute;left:1510;top:-366;width:931;height:196" coordorigin="1510,-365" coordsize="931,196" path="m2402,-170r-853,l1544,-172r-34,-37l1510,-215r,-111l1549,-365r853,l2441,-326r,117l2408,-172r-6,2xe" fillcolor="#f2f4f4" stroked="f">
              <v:path arrowok="t"/>
            </v:shape>
            <v:shape id="docshape4" o:spid="_x0000_s2053" style="position:absolute;left:1517;top:-358;width:916;height:181" coordorigin="1518,-358" coordsize="916,181" path="m1518,-215r,-105l1518,-325r1,-5l1521,-335r2,-4l1525,-343r4,-4l1532,-350r4,-3l1541,-355r5,-2l1550,-358r5,l2396,-358r5,l2406,-357r4,2l2415,-353r4,3l2422,-347r4,4l2429,-339r2,4l2432,-330r1,5l2433,-320r,105l2433,-210r-1,4l2431,-201r-2,5l2396,-178r-841,l1521,-201r-2,-5l1518,-210r,-5xe" filled="f" strokecolor="#e7e9ec" strokeweight=".26469mm">
              <v:path arrowok="t"/>
            </v:shape>
            <w10:wrap anchorx="page"/>
          </v:group>
        </w:pict>
      </w:r>
      <w:r>
        <w:pict w14:anchorId="2FFFF259">
          <v:group id="docshapegroup5" o:spid="_x0000_s2054" style="position:absolute;left:0;text-align:left;margin-left:75.5pt;margin-top:278.1pt;width:30.8pt;height:9.8pt;z-index:-251649024;mso-position-horizontal-relative:page" coordorigin="1510,5562" coordsize="616,196">
            <v:shape id="docshape6" o:spid="_x0000_s2055" style="position:absolute;left:1510;top:5562;width:616;height:196" coordorigin="1510,5562" coordsize="616,196" path="m2087,5757r-538,l1544,5756r-34,-38l1510,5712r,-111l1549,5562r538,l2126,5601r,117l2092,5756r-5,1xe" fillcolor="#f2f4f4" stroked="f">
              <v:path arrowok="t"/>
            </v:shape>
            <v:shape id="docshape7" o:spid="_x0000_s2056" style="position:absolute;left:1517;top:5569;width:601;height:181" coordorigin="1518,5570" coordsize="601,181" path="m1518,5712r,-105l1518,5602r1,-4l1521,5593r2,-5l1525,5584r4,-3l1532,5577r4,-2l1541,5573r5,-2l1550,5570r5,l2081,5570r5,l2090,5571r28,31l2118,5607r,105l2118,5717r-1,5l2115,5727r-2,4l2095,5747r-5,2l2086,5750r-5,l1555,5750r-34,-23l1519,5722r-1,-5l1518,5712xe" filled="f" strokecolor="#e7e9ec" strokeweight=".26469mm">
              <v:path arrowok="t"/>
            </v:shape>
            <w10:wrap anchorx="page"/>
          </v:group>
        </w:pict>
      </w:r>
      <w:bookmarkStart w:id="22" w:name="2._请对所给服务器检材进行分析，请写出宝塔默认建站的目录是什么？（答案格式：/"/>
      <w:bookmarkEnd w:id="22"/>
      <w:r>
        <w:rPr>
          <w:b/>
          <w:color w:val="333333"/>
          <w:sz w:val="29"/>
          <w:lang w:eastAsia="zh-CN"/>
        </w:rPr>
        <w:t>请对所给服务器检材进行分析，请写出宝塔默认建站的目录是什</w:t>
      </w:r>
      <w:r>
        <w:rPr>
          <w:b/>
          <w:color w:val="333333"/>
          <w:w w:val="105"/>
          <w:sz w:val="29"/>
          <w:lang w:eastAsia="zh-CN"/>
        </w:rPr>
        <w:t>么？（答案格式：</w:t>
      </w:r>
      <w:r>
        <w:rPr>
          <w:rFonts w:ascii="Arial" w:eastAsia="Arial"/>
          <w:b/>
          <w:color w:val="333333"/>
          <w:w w:val="105"/>
          <w:sz w:val="29"/>
          <w:lang w:eastAsia="zh-CN"/>
        </w:rPr>
        <w:t>/abc/def</w:t>
      </w:r>
      <w:r>
        <w:rPr>
          <w:b/>
          <w:color w:val="333333"/>
          <w:w w:val="105"/>
          <w:sz w:val="29"/>
          <w:lang w:eastAsia="zh-CN"/>
        </w:rPr>
        <w:t>）</w:t>
      </w:r>
    </w:p>
    <w:p w14:paraId="6008202C" w14:textId="77777777" w:rsidR="00992D9A" w:rsidRDefault="00992D9A" w:rsidP="00992D9A">
      <w:pPr>
        <w:pStyle w:val="a0"/>
        <w:spacing w:before="15"/>
        <w:rPr>
          <w:sz w:val="7"/>
          <w:lang w:eastAsia="zh-CN"/>
        </w:rPr>
      </w:pPr>
      <w:r>
        <w:rPr>
          <w:noProof/>
        </w:rPr>
        <w:drawing>
          <wp:anchor distT="0" distB="0" distL="0" distR="0" simplePos="0" relativeHeight="251664384" behindDoc="0" locked="0" layoutInCell="1" allowOverlap="1" wp14:anchorId="64821D3E" wp14:editId="6EA8BF58">
            <wp:simplePos x="0" y="0"/>
            <wp:positionH relativeFrom="page">
              <wp:posOffset>959124</wp:posOffset>
            </wp:positionH>
            <wp:positionV relativeFrom="paragraph">
              <wp:posOffset>107021</wp:posOffset>
            </wp:positionV>
            <wp:extent cx="5717735" cy="2738342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7735" cy="27383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C73198" w14:textId="77777777" w:rsidR="00992D9A" w:rsidRDefault="00992D9A" w:rsidP="00992D9A">
      <w:pPr>
        <w:spacing w:before="190"/>
        <w:ind w:left="155"/>
        <w:rPr>
          <w:rFonts w:ascii="Lucida Console"/>
          <w:sz w:val="17"/>
        </w:rPr>
      </w:pPr>
      <w:r>
        <w:rPr>
          <w:rFonts w:ascii="Lucida Console"/>
          <w:color w:val="333333"/>
          <w:w w:val="105"/>
          <w:sz w:val="17"/>
        </w:rPr>
        <w:t>/data</w:t>
      </w:r>
    </w:p>
    <w:p w14:paraId="1EC6667E" w14:textId="77777777" w:rsidR="00992D9A" w:rsidRDefault="00992D9A" w:rsidP="00992D9A">
      <w:pPr>
        <w:rPr>
          <w:rFonts w:ascii="Lucida Console"/>
          <w:sz w:val="17"/>
        </w:rPr>
        <w:sectPr w:rsidR="00992D9A" w:rsidSect="00743D79">
          <w:pgSz w:w="11900" w:h="16840"/>
          <w:pgMar w:top="1120" w:right="1380" w:bottom="280" w:left="1400" w:header="720" w:footer="720" w:gutter="0"/>
          <w:cols w:space="720"/>
        </w:sectPr>
      </w:pPr>
    </w:p>
    <w:p w14:paraId="3C56B42F" w14:textId="77777777" w:rsidR="00992D9A" w:rsidRDefault="00992D9A" w:rsidP="00992D9A">
      <w:pPr>
        <w:pStyle w:val="af4"/>
        <w:numPr>
          <w:ilvl w:val="0"/>
          <w:numId w:val="2"/>
        </w:numPr>
        <w:tabs>
          <w:tab w:val="left" w:pos="437"/>
        </w:tabs>
        <w:spacing w:before="106" w:line="182" w:lineRule="auto"/>
        <w:ind w:right="339" w:firstLine="0"/>
        <w:rPr>
          <w:b/>
          <w:sz w:val="29"/>
          <w:lang w:eastAsia="zh-CN"/>
        </w:rPr>
      </w:pPr>
      <w:r>
        <w:lastRenderedPageBreak/>
        <w:pict w14:anchorId="09011514">
          <v:shape id="docshape8" o:spid="_x0000_s2065" style="position:absolute;left:0;text-align:left;margin-left:75.5pt;margin-top:748.6pt;width:115.6pt;height:9.8pt;z-index:-251643904;mso-position-horizontal-relative:page;mso-position-vertical-relative:page" coordorigin="1510,14972" coordsize="2312,196" path="m3782,15167r-2233,l1544,15166r-34,-38l1510,15122r,-111l1549,14972r2233,l3822,15011r,117l3788,15166r-6,1xe" fillcolor="#f2f4f4" stroked="f">
            <v:path arrowok="t"/>
            <w10:wrap anchorx="page" anchory="page"/>
          </v:shape>
        </w:pict>
      </w:r>
      <w:bookmarkStart w:id="23" w:name="3._请对所给服务器检材进行分析，请写出ip为192.168.157.1的机器登"/>
      <w:bookmarkEnd w:id="23"/>
      <w:r>
        <w:rPr>
          <w:b/>
          <w:color w:val="333333"/>
          <w:sz w:val="29"/>
          <w:lang w:eastAsia="zh-CN"/>
        </w:rPr>
        <w:t>请对所给服务器检材进行分析，请写出</w:t>
      </w:r>
      <w:r>
        <w:rPr>
          <w:rFonts w:ascii="Arial" w:eastAsia="Arial"/>
          <w:b/>
          <w:color w:val="333333"/>
          <w:sz w:val="29"/>
          <w:lang w:eastAsia="zh-CN"/>
        </w:rPr>
        <w:t>ip</w:t>
      </w:r>
      <w:r>
        <w:rPr>
          <w:b/>
          <w:color w:val="333333"/>
          <w:sz w:val="29"/>
          <w:lang w:eastAsia="zh-CN"/>
        </w:rPr>
        <w:t>为</w:t>
      </w:r>
      <w:r>
        <w:rPr>
          <w:rFonts w:ascii="Arial" w:eastAsia="Arial"/>
          <w:b/>
          <w:color w:val="333333"/>
          <w:sz w:val="29"/>
          <w:lang w:eastAsia="zh-CN"/>
        </w:rPr>
        <w:t>192.168.157.1</w:t>
      </w:r>
      <w:r>
        <w:rPr>
          <w:b/>
          <w:color w:val="333333"/>
          <w:sz w:val="29"/>
          <w:lang w:eastAsia="zh-CN"/>
        </w:rPr>
        <w:t>的机器登陆失败的时间是什么时候？（答案格式：</w:t>
      </w:r>
      <w:r>
        <w:rPr>
          <w:rFonts w:ascii="Arial" w:eastAsia="Arial"/>
          <w:b/>
          <w:color w:val="333333"/>
          <w:sz w:val="29"/>
          <w:lang w:eastAsia="zh-CN"/>
        </w:rPr>
        <w:t>xxxx-xx-xx</w:t>
      </w:r>
      <w:r>
        <w:rPr>
          <w:rFonts w:ascii="Arial" w:eastAsia="Arial"/>
          <w:b/>
          <w:color w:val="333333"/>
          <w:spacing w:val="21"/>
          <w:sz w:val="29"/>
          <w:lang w:eastAsia="zh-CN"/>
        </w:rPr>
        <w:t xml:space="preserve"> </w:t>
      </w:r>
      <w:r>
        <w:rPr>
          <w:rFonts w:ascii="Arial" w:eastAsia="Arial"/>
          <w:b/>
          <w:color w:val="333333"/>
          <w:sz w:val="29"/>
          <w:lang w:eastAsia="zh-CN"/>
        </w:rPr>
        <w:t>xx:xx:xx</w:t>
      </w:r>
      <w:r>
        <w:rPr>
          <w:b/>
          <w:color w:val="333333"/>
          <w:sz w:val="29"/>
          <w:lang w:eastAsia="zh-CN"/>
        </w:rPr>
        <w:t>）</w:t>
      </w:r>
    </w:p>
    <w:p w14:paraId="654B42B1" w14:textId="77777777" w:rsidR="00992D9A" w:rsidRDefault="00992D9A" w:rsidP="00992D9A">
      <w:pPr>
        <w:pStyle w:val="a0"/>
        <w:spacing w:before="15"/>
        <w:rPr>
          <w:sz w:val="7"/>
          <w:lang w:eastAsia="zh-CN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5AC17B6B" wp14:editId="4BA899CD">
            <wp:simplePos x="0" y="0"/>
            <wp:positionH relativeFrom="page">
              <wp:posOffset>959124</wp:posOffset>
            </wp:positionH>
            <wp:positionV relativeFrom="paragraph">
              <wp:posOffset>107034</wp:posOffset>
            </wp:positionV>
            <wp:extent cx="5577721" cy="1053465"/>
            <wp:effectExtent l="0" t="0" r="0" b="0"/>
            <wp:wrapTopAndBottom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77721" cy="10534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4A756B" w14:textId="77777777" w:rsidR="00992D9A" w:rsidRDefault="00992D9A" w:rsidP="00992D9A">
      <w:pPr>
        <w:spacing w:before="250"/>
        <w:ind w:left="155"/>
        <w:rPr>
          <w:rFonts w:ascii="Lucida Console"/>
          <w:sz w:val="17"/>
        </w:rPr>
      </w:pPr>
      <w:r>
        <w:rPr>
          <w:rFonts w:ascii="Lucida Console"/>
          <w:color w:val="333333"/>
          <w:w w:val="105"/>
          <w:sz w:val="17"/>
        </w:rPr>
        <w:t>2023</w:t>
      </w:r>
      <w:r>
        <w:rPr>
          <w:rFonts w:ascii="Garamond"/>
          <w:color w:val="333333"/>
          <w:w w:val="105"/>
          <w:sz w:val="17"/>
        </w:rPr>
        <w:t>-</w:t>
      </w:r>
      <w:r>
        <w:rPr>
          <w:rFonts w:ascii="Lucida Console"/>
          <w:color w:val="333333"/>
          <w:w w:val="105"/>
          <w:sz w:val="17"/>
        </w:rPr>
        <w:t>10</w:t>
      </w:r>
      <w:r>
        <w:rPr>
          <w:rFonts w:ascii="Garamond"/>
          <w:color w:val="333333"/>
          <w:w w:val="105"/>
          <w:sz w:val="17"/>
        </w:rPr>
        <w:t>-</w:t>
      </w:r>
      <w:r>
        <w:rPr>
          <w:rFonts w:ascii="Lucida Console"/>
          <w:color w:val="333333"/>
          <w:w w:val="105"/>
          <w:sz w:val="17"/>
        </w:rPr>
        <w:t>09</w:t>
      </w:r>
      <w:r>
        <w:rPr>
          <w:rFonts w:ascii="Lucida Console"/>
          <w:color w:val="333333"/>
          <w:spacing w:val="-23"/>
          <w:w w:val="105"/>
          <w:sz w:val="17"/>
        </w:rPr>
        <w:t xml:space="preserve"> </w:t>
      </w:r>
      <w:r>
        <w:rPr>
          <w:rFonts w:ascii="Lucida Console"/>
          <w:color w:val="333333"/>
          <w:w w:val="105"/>
          <w:sz w:val="17"/>
        </w:rPr>
        <w:t>04:47:29</w:t>
      </w:r>
    </w:p>
    <w:p w14:paraId="2A8739AD" w14:textId="77777777" w:rsidR="00992D9A" w:rsidRDefault="00992D9A" w:rsidP="00992D9A">
      <w:pPr>
        <w:pStyle w:val="af4"/>
        <w:numPr>
          <w:ilvl w:val="0"/>
          <w:numId w:val="2"/>
        </w:numPr>
        <w:tabs>
          <w:tab w:val="left" w:pos="437"/>
        </w:tabs>
        <w:spacing w:before="173" w:line="470" w:lineRule="exact"/>
        <w:ind w:left="436" w:right="0"/>
        <w:rPr>
          <w:b/>
          <w:sz w:val="29"/>
          <w:lang w:eastAsia="zh-CN"/>
        </w:rPr>
      </w:pPr>
      <w:r>
        <w:pict w14:anchorId="09926474">
          <v:group id="docshapegroup9" o:spid="_x0000_s2057" style="position:absolute;left:0;text-align:left;margin-left:75.5pt;margin-top:-9.75pt;width:99.8pt;height:9.8pt;z-index:-251648000;mso-position-horizontal-relative:page" coordorigin="1510,-195" coordsize="1996,196">
            <v:shape id="docshape10" o:spid="_x0000_s2058" style="position:absolute;left:1510;top:-195;width:1996;height:196" coordorigin="1510,-195" coordsize="1996,196" path="m3467,l1549,r-5,-1l1510,-39r,-6l1510,-156r39,-39l3467,-195r39,39l3506,-39r-33,38l3467,xe" fillcolor="#f2f4f4" stroked="f">
              <v:path arrowok="t"/>
            </v:shape>
            <v:shape id="docshape11" o:spid="_x0000_s2059" style="position:absolute;left:1517;top:-188;width:1981;height:181" coordorigin="1518,-187" coordsize="1981,181" path="m1518,-45r,-105l1518,-155r1,-4l1521,-164r2,-5l1525,-173r4,-3l1532,-180r4,-2l1541,-184r5,-2l1550,-187r5,l3461,-187r5,l3471,-186r5,2l3480,-182r4,2l3488,-176r3,3l3499,-150r,105l3461,-7r-1906,l1521,-30r-2,-5l1518,-40r,-5xe" filled="f" strokecolor="#e7e9ec" strokeweight=".26469mm">
              <v:path arrowok="t"/>
            </v:shape>
            <w10:wrap anchorx="page"/>
          </v:group>
        </w:pict>
      </w:r>
      <w:bookmarkStart w:id="24" w:name="4._请对所给服务器检材进行分析，写出网站的数据库root帐号密码？（答案格式："/>
      <w:bookmarkEnd w:id="24"/>
      <w:r>
        <w:rPr>
          <w:b/>
          <w:color w:val="333333"/>
          <w:sz w:val="29"/>
          <w:lang w:eastAsia="zh-CN"/>
        </w:rPr>
        <w:t>请对所给服务器检材进行分析，写出网站的数据库</w:t>
      </w:r>
      <w:r>
        <w:rPr>
          <w:rFonts w:ascii="Arial" w:eastAsia="Arial"/>
          <w:b/>
          <w:color w:val="333333"/>
          <w:sz w:val="29"/>
          <w:lang w:eastAsia="zh-CN"/>
        </w:rPr>
        <w:t>root</w:t>
      </w:r>
      <w:r>
        <w:rPr>
          <w:b/>
          <w:color w:val="333333"/>
          <w:sz w:val="29"/>
          <w:lang w:eastAsia="zh-CN"/>
        </w:rPr>
        <w:t>帐号密码？</w:t>
      </w:r>
    </w:p>
    <w:p w14:paraId="20BC7758" w14:textId="77777777" w:rsidR="00992D9A" w:rsidRDefault="00992D9A" w:rsidP="00992D9A">
      <w:pPr>
        <w:pStyle w:val="a0"/>
        <w:spacing w:line="470" w:lineRule="exact"/>
      </w:pPr>
      <w:r>
        <w:pict w14:anchorId="502474DB">
          <v:shape id="docshape12" o:spid="_x0000_s2060" style="position:absolute;margin-left:75.5pt;margin-top:292.05pt;width:89.3pt;height:9.8pt;z-index:-251646976;mso-position-horizontal-relative:page" coordorigin="1510,5841" coordsize="1786,196" path="m3257,6036r-1708,l1544,6035r-34,-38l1510,5991r,-111l1549,5841r1708,l3296,5880r,117l3263,6035r-6,1xe" fillcolor="#f2f4f4" stroked="f">
            <v:path arrowok="t"/>
            <w10:wrap anchorx="page"/>
          </v:shape>
        </w:pict>
      </w:r>
      <w:r>
        <w:pict w14:anchorId="21A3D0AC">
          <v:group id="docshapegroup13" o:spid="_x0000_s2061" style="position:absolute;margin-left:214.95pt;margin-top:341.85pt;width:23.65pt;height:8.2pt;z-index:-251645952;mso-position-horizontal-relative:page" coordorigin="4299,6837" coordsize="473,16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14" o:spid="_x0000_s2062" type="#_x0000_t75" style="position:absolute;left:4299;top:6836;width:177;height:164">
              <v:imagedata r:id="rId44" o:title=""/>
            </v:shape>
            <v:shape id="docshape15" o:spid="_x0000_s2063" type="#_x0000_t75" style="position:absolute;left:4506;top:6836;width:177;height:164">
              <v:imagedata r:id="rId45" o:title=""/>
            </v:shape>
            <v:shape id="docshape16" o:spid="_x0000_s2064" style="position:absolute;left:4728;top:6952;width:44;height:44" coordorigin="4729,6953" coordsize="44,44" path="m4756,6953r-12,l4739,6955r-8,9l4729,6969r,6l4729,6981r2,5l4739,6994r5,2l4757,6996r5,-2l4770,6985r2,-5l4772,6974r,-6l4770,6963r-9,-8l4756,6953xe" fillcolor="#333" stroked="f">
              <v:path arrowok="t"/>
            </v:shape>
            <w10:wrap anchorx="page"/>
          </v:group>
        </w:pict>
      </w:r>
      <w:r>
        <w:rPr>
          <w:noProof/>
        </w:rPr>
        <w:drawing>
          <wp:anchor distT="0" distB="0" distL="0" distR="0" simplePos="0" relativeHeight="251671552" behindDoc="1" locked="0" layoutInCell="1" allowOverlap="1" wp14:anchorId="1E2136D3" wp14:editId="7B40FEF6">
            <wp:simplePos x="0" y="0"/>
            <wp:positionH relativeFrom="page">
              <wp:posOffset>3094898</wp:posOffset>
            </wp:positionH>
            <wp:positionV relativeFrom="paragraph">
              <wp:posOffset>4271040</wp:posOffset>
            </wp:positionV>
            <wp:extent cx="462357" cy="228706"/>
            <wp:effectExtent l="0" t="0" r="0" b="0"/>
            <wp:wrapNone/>
            <wp:docPr id="7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6.pn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2357" cy="2287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333333"/>
        </w:rPr>
        <w:t>（答案格式：</w:t>
      </w:r>
      <w:r>
        <w:rPr>
          <w:rFonts w:ascii="Arial" w:eastAsia="Arial"/>
          <w:color w:val="333333"/>
        </w:rPr>
        <w:t>xxxx</w:t>
      </w:r>
      <w:r>
        <w:rPr>
          <w:color w:val="333333"/>
        </w:rPr>
        <w:t>）</w:t>
      </w:r>
    </w:p>
    <w:p w14:paraId="793B281B" w14:textId="77777777" w:rsidR="00992D9A" w:rsidRDefault="00992D9A" w:rsidP="00992D9A">
      <w:pPr>
        <w:pStyle w:val="a0"/>
        <w:spacing w:before="12"/>
        <w:rPr>
          <w:sz w:val="8"/>
        </w:rPr>
      </w:pPr>
    </w:p>
    <w:p w14:paraId="6D7E9C67" w14:textId="77777777" w:rsidR="00992D9A" w:rsidRDefault="00992D9A" w:rsidP="00992D9A">
      <w:pPr>
        <w:pStyle w:val="a0"/>
        <w:ind w:right="-72"/>
        <w:rPr>
          <w:b/>
          <w:sz w:val="20"/>
        </w:rPr>
      </w:pPr>
      <w:r>
        <w:rPr>
          <w:b/>
          <w:noProof/>
          <w:sz w:val="20"/>
        </w:rPr>
        <w:drawing>
          <wp:inline distT="0" distB="0" distL="0" distR="0" wp14:anchorId="07821A0F" wp14:editId="252E5A23">
            <wp:extent cx="5737953" cy="3214687"/>
            <wp:effectExtent l="0" t="0" r="0" b="0"/>
            <wp:docPr id="9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7.jpeg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7953" cy="3214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2FA5B" w14:textId="77777777" w:rsidR="00992D9A" w:rsidRDefault="00992D9A" w:rsidP="00992D9A">
      <w:pPr>
        <w:pStyle w:val="a0"/>
        <w:spacing w:before="15"/>
        <w:rPr>
          <w:sz w:val="5"/>
        </w:rPr>
      </w:pPr>
      <w:r>
        <w:rPr>
          <w:sz w:val="29"/>
        </w:rPr>
        <w:pict w14:anchorId="24892B88">
          <v:shapetype id="_x0000_t202" coordsize="21600,21600" o:spt="202" path="m,l,21600r21600,l21600,xe">
            <v:stroke joinstyle="miter"/>
            <v:path gradientshapeok="t" o:connecttype="rect"/>
          </v:shapetype>
          <v:shape id="docshape17" o:spid="_x0000_s2067" type="#_x0000_t202" style="position:absolute;margin-left:75.9pt;margin-top:7.75pt;width:88.55pt;height:9.05pt;z-index:-251641856;mso-wrap-distance-left:0;mso-wrap-distance-right:0;mso-position-horizontal-relative:page" filled="f" strokecolor="#e7e9ec" strokeweight=".83872mm">
            <v:textbox inset="0,0,0,0">
              <w:txbxContent>
                <w:p w14:paraId="41B3EBD5" w14:textId="77777777" w:rsidR="00992D9A" w:rsidRDefault="00992D9A" w:rsidP="00992D9A">
                  <w:pPr>
                    <w:spacing w:line="133" w:lineRule="exact"/>
                    <w:ind w:left="13"/>
                    <w:rPr>
                      <w:rFonts w:ascii="Lucida Console"/>
                      <w:sz w:val="17"/>
                    </w:rPr>
                  </w:pPr>
                  <w:r>
                    <w:rPr>
                      <w:rFonts w:ascii="Lucida Console"/>
                      <w:color w:val="333333"/>
                      <w:sz w:val="17"/>
                    </w:rPr>
                    <w:t>ebf5233a2179ca25</w:t>
                  </w:r>
                </w:p>
              </w:txbxContent>
            </v:textbox>
            <w10:wrap type="topAndBottom" anchorx="page"/>
          </v:shape>
        </w:pict>
      </w:r>
    </w:p>
    <w:p w14:paraId="7D8B2DED" w14:textId="77777777" w:rsidR="00992D9A" w:rsidRDefault="00992D9A" w:rsidP="00992D9A">
      <w:pPr>
        <w:pStyle w:val="af4"/>
        <w:numPr>
          <w:ilvl w:val="0"/>
          <w:numId w:val="2"/>
        </w:numPr>
        <w:tabs>
          <w:tab w:val="left" w:pos="437"/>
          <w:tab w:val="left" w:pos="4223"/>
        </w:tabs>
        <w:spacing w:line="182" w:lineRule="auto"/>
        <w:ind w:firstLine="0"/>
        <w:rPr>
          <w:b/>
          <w:sz w:val="29"/>
          <w:lang w:eastAsia="zh-CN"/>
        </w:rPr>
      </w:pPr>
      <w:bookmarkStart w:id="25" w:name="5._请对所给服务器检材进行分析，请分析网站后台管理员帐号的加密方式（答案格式："/>
      <w:bookmarkEnd w:id="25"/>
      <w:r>
        <w:rPr>
          <w:b/>
          <w:color w:val="333333"/>
          <w:sz w:val="29"/>
          <w:lang w:eastAsia="zh-CN"/>
        </w:rPr>
        <w:t>请对所给服务器检材进行分析，请分析网站后台管理员帐号的加密方式（答案格式：</w:t>
      </w:r>
      <w:r>
        <w:rPr>
          <w:rFonts w:ascii="Arial" w:eastAsia="Arial"/>
          <w:b/>
          <w:color w:val="333333"/>
          <w:sz w:val="29"/>
          <w:lang w:eastAsia="zh-CN"/>
        </w:rPr>
        <w:t>xx(</w:t>
      </w:r>
      <w:r>
        <w:rPr>
          <w:rFonts w:ascii="Arial" w:eastAsia="Arial"/>
          <w:b/>
          <w:color w:val="333333"/>
          <w:sz w:val="29"/>
          <w:lang w:eastAsia="zh-CN"/>
        </w:rPr>
        <w:tab/>
        <w:t>xxx)</w:t>
      </w:r>
      <w:r>
        <w:rPr>
          <w:b/>
          <w:color w:val="333333"/>
          <w:sz w:val="29"/>
          <w:lang w:eastAsia="zh-CN"/>
        </w:rPr>
        <w:t>）</w:t>
      </w:r>
    </w:p>
    <w:p w14:paraId="5F6DD821" w14:textId="77777777" w:rsidR="00992D9A" w:rsidRDefault="00992D9A" w:rsidP="00992D9A">
      <w:pPr>
        <w:pStyle w:val="a0"/>
        <w:spacing w:before="15"/>
        <w:rPr>
          <w:sz w:val="7"/>
          <w:lang w:eastAsia="zh-CN"/>
        </w:rPr>
      </w:pPr>
      <w:r>
        <w:rPr>
          <w:noProof/>
        </w:rPr>
        <w:lastRenderedPageBreak/>
        <w:drawing>
          <wp:anchor distT="0" distB="0" distL="0" distR="0" simplePos="0" relativeHeight="251660288" behindDoc="0" locked="0" layoutInCell="1" allowOverlap="1" wp14:anchorId="7E44BC64" wp14:editId="2DFC33B4">
            <wp:simplePos x="0" y="0"/>
            <wp:positionH relativeFrom="page">
              <wp:posOffset>959124</wp:posOffset>
            </wp:positionH>
            <wp:positionV relativeFrom="paragraph">
              <wp:posOffset>107044</wp:posOffset>
            </wp:positionV>
            <wp:extent cx="5615467" cy="1969674"/>
            <wp:effectExtent l="0" t="0" r="0" b="0"/>
            <wp:wrapTopAndBottom/>
            <wp:docPr id="11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8.jpeg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5467" cy="19696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9"/>
        </w:rPr>
        <w:pict w14:anchorId="3D57BA1A">
          <v:shape id="docshape18" o:spid="_x0000_s2068" type="#_x0000_t202" style="position:absolute;margin-left:75.9pt;margin-top:176.85pt;width:114.85pt;height:9.05pt;z-index:-251640832;mso-wrap-distance-left:0;mso-wrap-distance-right:0;mso-position-horizontal-relative:page;mso-position-vertical-relative:text" filled="f" strokecolor="#e7e9ec" strokeweight=".83872mm">
            <v:textbox inset="0,0,0,0">
              <w:txbxContent>
                <w:p w14:paraId="5FB545E0" w14:textId="77777777" w:rsidR="00992D9A" w:rsidRDefault="00992D9A" w:rsidP="00992D9A">
                  <w:pPr>
                    <w:spacing w:line="133" w:lineRule="exact"/>
                    <w:ind w:left="13"/>
                    <w:rPr>
                      <w:rFonts w:ascii="Lucida Console"/>
                      <w:sz w:val="17"/>
                    </w:rPr>
                  </w:pPr>
                  <w:r>
                    <w:rPr>
                      <w:rFonts w:ascii="Lucida Console"/>
                      <w:color w:val="333333"/>
                      <w:sz w:val="17"/>
                    </w:rPr>
                    <w:t>md5($salt.trim($pwd))</w:t>
                  </w:r>
                </w:p>
              </w:txbxContent>
            </v:textbox>
            <w10:wrap type="topAndBottom" anchorx="page"/>
          </v:shape>
        </w:pict>
      </w:r>
    </w:p>
    <w:p w14:paraId="14094DB9" w14:textId="77777777" w:rsidR="00992D9A" w:rsidRDefault="00992D9A" w:rsidP="00992D9A">
      <w:pPr>
        <w:pStyle w:val="a0"/>
        <w:spacing w:before="16"/>
        <w:rPr>
          <w:sz w:val="11"/>
          <w:lang w:eastAsia="zh-CN"/>
        </w:rPr>
      </w:pPr>
    </w:p>
    <w:p w14:paraId="43F75C9E" w14:textId="77777777" w:rsidR="00992D9A" w:rsidRDefault="00992D9A" w:rsidP="00992D9A">
      <w:pPr>
        <w:rPr>
          <w:sz w:val="11"/>
          <w:lang w:eastAsia="zh-CN"/>
        </w:rPr>
        <w:sectPr w:rsidR="00992D9A" w:rsidSect="00743D79">
          <w:pgSz w:w="11900" w:h="16840"/>
          <w:pgMar w:top="480" w:right="1380" w:bottom="280" w:left="1400" w:header="720" w:footer="720" w:gutter="0"/>
          <w:cols w:space="720"/>
        </w:sectPr>
      </w:pPr>
    </w:p>
    <w:p w14:paraId="03A8EBE6" w14:textId="77777777" w:rsidR="00992D9A" w:rsidRDefault="00992D9A" w:rsidP="00992D9A">
      <w:pPr>
        <w:pStyle w:val="af4"/>
        <w:numPr>
          <w:ilvl w:val="0"/>
          <w:numId w:val="2"/>
        </w:numPr>
        <w:tabs>
          <w:tab w:val="left" w:pos="437"/>
        </w:tabs>
        <w:spacing w:before="14" w:line="470" w:lineRule="exact"/>
        <w:ind w:left="436" w:right="0"/>
        <w:rPr>
          <w:b/>
          <w:sz w:val="29"/>
          <w:lang w:eastAsia="zh-CN"/>
        </w:rPr>
      </w:pPr>
      <w:bookmarkStart w:id="26" w:name="6._请对所给服务器检材进行分析，网站首页友情链接中的“弘连网络“的更新时间是什"/>
      <w:bookmarkEnd w:id="26"/>
      <w:r>
        <w:rPr>
          <w:b/>
          <w:color w:val="333333"/>
          <w:sz w:val="29"/>
          <w:lang w:eastAsia="zh-CN"/>
        </w:rPr>
        <w:lastRenderedPageBreak/>
        <w:t>请对所给服务器检材进行分析，网站首页友情链接中的</w:t>
      </w:r>
      <w:r>
        <w:rPr>
          <w:rFonts w:ascii="Arial" w:eastAsia="Arial" w:hAnsi="Arial"/>
          <w:b/>
          <w:color w:val="333333"/>
          <w:sz w:val="29"/>
          <w:lang w:eastAsia="zh-CN"/>
        </w:rPr>
        <w:t>“</w:t>
      </w:r>
      <w:r>
        <w:rPr>
          <w:b/>
          <w:color w:val="333333"/>
          <w:sz w:val="29"/>
          <w:lang w:eastAsia="zh-CN"/>
        </w:rPr>
        <w:t>弘连网络</w:t>
      </w:r>
    </w:p>
    <w:p w14:paraId="026E8983" w14:textId="77777777" w:rsidR="00992D9A" w:rsidRDefault="00992D9A" w:rsidP="00992D9A">
      <w:pPr>
        <w:pStyle w:val="a0"/>
        <w:spacing w:line="470" w:lineRule="exact"/>
        <w:rPr>
          <w:color w:val="333333"/>
          <w:lang w:eastAsia="zh-CN"/>
        </w:rPr>
      </w:pPr>
      <w:r>
        <w:rPr>
          <w:rFonts w:ascii="Arial" w:eastAsia="Arial" w:hAnsi="Arial"/>
          <w:color w:val="333333"/>
          <w:lang w:eastAsia="zh-CN"/>
        </w:rPr>
        <w:t>“</w:t>
      </w:r>
      <w:r>
        <w:rPr>
          <w:color w:val="333333"/>
          <w:lang w:eastAsia="zh-CN"/>
        </w:rPr>
        <w:t>的更新时间是什么时候？（答案格式：</w:t>
      </w:r>
      <w:r>
        <w:rPr>
          <w:rFonts w:ascii="Arial" w:eastAsia="Arial" w:hAnsi="Arial"/>
          <w:color w:val="333333"/>
          <w:lang w:eastAsia="zh-CN"/>
        </w:rPr>
        <w:t>xxxx-xx-xx</w:t>
      </w:r>
      <w:r>
        <w:rPr>
          <w:rFonts w:ascii="Arial" w:eastAsia="Arial" w:hAnsi="Arial"/>
          <w:color w:val="333333"/>
          <w:spacing w:val="44"/>
          <w:lang w:eastAsia="zh-CN"/>
        </w:rPr>
        <w:t xml:space="preserve"> </w:t>
      </w:r>
      <w:r>
        <w:rPr>
          <w:rFonts w:ascii="Arial" w:eastAsia="Arial" w:hAnsi="Arial"/>
          <w:color w:val="333333"/>
          <w:lang w:eastAsia="zh-CN"/>
        </w:rPr>
        <w:t>xx:xx:xx</w:t>
      </w:r>
      <w:r>
        <w:rPr>
          <w:color w:val="333333"/>
          <w:lang w:eastAsia="zh-CN"/>
        </w:rPr>
        <w:t>）</w:t>
      </w:r>
    </w:p>
    <w:p w14:paraId="29052EA6" w14:textId="77777777" w:rsidR="00992D9A" w:rsidRDefault="00992D9A" w:rsidP="00992D9A">
      <w:pPr>
        <w:pStyle w:val="a0"/>
        <w:spacing w:line="470" w:lineRule="exact"/>
        <w:rPr>
          <w:color w:val="333333"/>
          <w:lang w:eastAsia="zh-CN"/>
        </w:rPr>
      </w:pPr>
    </w:p>
    <w:p w14:paraId="69EBBE50" w14:textId="77777777" w:rsidR="00992D9A" w:rsidRDefault="00992D9A" w:rsidP="00992D9A">
      <w:pPr>
        <w:pStyle w:val="a0"/>
        <w:spacing w:line="470" w:lineRule="exact"/>
        <w:rPr>
          <w:color w:val="333333"/>
          <w:lang w:eastAsia="zh-CN"/>
        </w:rPr>
      </w:pPr>
    </w:p>
    <w:p w14:paraId="1BECA95B" w14:textId="77777777" w:rsidR="00992D9A" w:rsidRDefault="00992D9A" w:rsidP="00992D9A">
      <w:pPr>
        <w:pStyle w:val="a0"/>
        <w:spacing w:line="470" w:lineRule="exact"/>
        <w:rPr>
          <w:color w:val="333333"/>
          <w:lang w:eastAsia="zh-CN"/>
        </w:rPr>
      </w:pPr>
    </w:p>
    <w:p w14:paraId="1DE330B4" w14:textId="1B9752B0" w:rsidR="00992D9A" w:rsidRDefault="00992D9A" w:rsidP="00992D9A">
      <w:pPr>
        <w:pStyle w:val="a0"/>
        <w:spacing w:line="470" w:lineRule="exact"/>
        <w:rPr>
          <w:color w:val="333333"/>
          <w:lang w:eastAsia="zh-CN"/>
        </w:rPr>
      </w:pPr>
    </w:p>
    <w:p w14:paraId="61E6F4AB" w14:textId="77777777" w:rsidR="00992D9A" w:rsidRDefault="00992D9A" w:rsidP="00992D9A">
      <w:pPr>
        <w:pStyle w:val="a0"/>
        <w:spacing w:line="470" w:lineRule="exact"/>
        <w:rPr>
          <w:color w:val="333333"/>
          <w:lang w:eastAsia="zh-CN"/>
        </w:rPr>
      </w:pPr>
    </w:p>
    <w:p w14:paraId="1AFFD384" w14:textId="5B94D40C" w:rsidR="00992D9A" w:rsidRDefault="00992D9A" w:rsidP="00992D9A">
      <w:pPr>
        <w:pStyle w:val="a0"/>
        <w:spacing w:line="470" w:lineRule="exact"/>
        <w:rPr>
          <w:rFonts w:hint="eastAsia"/>
          <w:color w:val="333333"/>
          <w:lang w:eastAsia="zh-CN"/>
        </w:rPr>
      </w:pPr>
    </w:p>
    <w:p w14:paraId="10605593" w14:textId="77777777" w:rsidR="00992D9A" w:rsidRDefault="00992D9A" w:rsidP="00992D9A">
      <w:pPr>
        <w:pStyle w:val="a0"/>
        <w:spacing w:line="470" w:lineRule="exact"/>
        <w:rPr>
          <w:color w:val="333333"/>
          <w:lang w:eastAsia="zh-CN"/>
        </w:rPr>
      </w:pPr>
    </w:p>
    <w:p w14:paraId="034A7E3C" w14:textId="77777777" w:rsidR="00992D9A" w:rsidRDefault="00992D9A" w:rsidP="00992D9A">
      <w:pPr>
        <w:pStyle w:val="a0"/>
        <w:spacing w:line="470" w:lineRule="exact"/>
        <w:rPr>
          <w:color w:val="333333"/>
          <w:lang w:eastAsia="zh-CN"/>
        </w:rPr>
      </w:pPr>
    </w:p>
    <w:p w14:paraId="3FBBF5DF" w14:textId="77777777" w:rsidR="00992D9A" w:rsidRDefault="00992D9A" w:rsidP="00992D9A">
      <w:pPr>
        <w:pStyle w:val="a0"/>
        <w:spacing w:line="470" w:lineRule="exact"/>
        <w:rPr>
          <w:color w:val="333333"/>
          <w:lang w:eastAsia="zh-CN"/>
        </w:rPr>
      </w:pPr>
    </w:p>
    <w:p w14:paraId="749F35CF" w14:textId="16C9F912" w:rsidR="00992D9A" w:rsidRDefault="00992D9A" w:rsidP="00992D9A">
      <w:pPr>
        <w:pStyle w:val="a0"/>
        <w:spacing w:line="470" w:lineRule="exact"/>
        <w:rPr>
          <w:rFonts w:hint="eastAsia"/>
          <w:color w:val="333333"/>
          <w:lang w:eastAsia="zh-CN"/>
        </w:rPr>
      </w:pPr>
      <w:r>
        <w:rPr>
          <w:noProof/>
        </w:rPr>
        <w:drawing>
          <wp:anchor distT="0" distB="0" distL="114300" distR="114300" simplePos="0" relativeHeight="251678720" behindDoc="0" locked="0" layoutInCell="1" allowOverlap="1" wp14:anchorId="5D64D9D1" wp14:editId="0013ED28">
            <wp:simplePos x="0" y="0"/>
            <wp:positionH relativeFrom="column">
              <wp:posOffset>1337</wp:posOffset>
            </wp:positionH>
            <wp:positionV relativeFrom="paragraph">
              <wp:posOffset>-3094455</wp:posOffset>
            </wp:positionV>
            <wp:extent cx="5334000" cy="3333750"/>
            <wp:effectExtent l="0" t="0" r="0" b="0"/>
            <wp:wrapSquare wrapText="bothSides"/>
            <wp:docPr id="10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C:\Users\Forensics\Documents\Notes\%E7%94%B5%E5%AD%90%E6%95%B0%E6%8D%AE%E5%8F%96%E8%AF%81%E7%AC%94%E8%AE%B0\WP%20-%20%E6%AF%94%E8%B5%9BWP\img\2024%E7%B2%BE%E6%AD%A6%E6%9D%AF%20%E8%B5%9B%E4%B8%ADWP.assets\image-20240424164548202.png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02A5E6D" w14:textId="222FF232" w:rsidR="00992D9A" w:rsidRDefault="00992D9A" w:rsidP="00992D9A">
      <w:pPr>
        <w:pStyle w:val="a0"/>
        <w:spacing w:line="470" w:lineRule="exact"/>
        <w:rPr>
          <w:rFonts w:hint="eastAsia"/>
          <w:lang w:eastAsia="zh-CN"/>
        </w:rPr>
      </w:pPr>
    </w:p>
    <w:p w14:paraId="659E077B" w14:textId="77777777" w:rsidR="00992D9A" w:rsidRDefault="00992D9A" w:rsidP="00992D9A">
      <w:pPr>
        <w:pStyle w:val="af4"/>
        <w:numPr>
          <w:ilvl w:val="0"/>
          <w:numId w:val="2"/>
        </w:numPr>
        <w:tabs>
          <w:tab w:val="left" w:pos="437"/>
        </w:tabs>
        <w:spacing w:before="157" w:line="182" w:lineRule="auto"/>
        <w:ind w:firstLine="0"/>
        <w:rPr>
          <w:b/>
          <w:sz w:val="29"/>
          <w:lang w:eastAsia="zh-CN"/>
        </w:rPr>
      </w:pPr>
      <w:bookmarkStart w:id="27" w:name="7._请对所给服务器检材进行分析，网站后台管理页面入口文件名是什么？（答案格式："/>
      <w:bookmarkEnd w:id="27"/>
      <w:r>
        <w:rPr>
          <w:b/>
          <w:color w:val="333333"/>
          <w:sz w:val="29"/>
          <w:lang w:eastAsia="zh-CN"/>
        </w:rPr>
        <w:t>请对所给服务器检材进行分析，网站后台管理页面入口文件名是什么？（答案格式：</w:t>
      </w:r>
      <w:r>
        <w:rPr>
          <w:rFonts w:ascii="Arial" w:eastAsia="Arial"/>
          <w:b/>
          <w:color w:val="333333"/>
          <w:sz w:val="29"/>
          <w:lang w:eastAsia="zh-CN"/>
        </w:rPr>
        <w:t>xxx.php</w:t>
      </w:r>
      <w:r>
        <w:rPr>
          <w:b/>
          <w:color w:val="333333"/>
          <w:sz w:val="29"/>
          <w:lang w:eastAsia="zh-CN"/>
        </w:rPr>
        <w:t>）</w:t>
      </w:r>
    </w:p>
    <w:p w14:paraId="7A91EFEB" w14:textId="77777777" w:rsidR="00992D9A" w:rsidRDefault="00992D9A" w:rsidP="00992D9A">
      <w:pPr>
        <w:pStyle w:val="a0"/>
        <w:spacing w:before="16"/>
        <w:rPr>
          <w:sz w:val="7"/>
          <w:lang w:eastAsia="zh-CN"/>
        </w:rPr>
      </w:pPr>
      <w:r>
        <w:rPr>
          <w:noProof/>
        </w:rPr>
        <w:lastRenderedPageBreak/>
        <w:drawing>
          <wp:anchor distT="0" distB="0" distL="0" distR="0" simplePos="0" relativeHeight="251661312" behindDoc="0" locked="0" layoutInCell="1" allowOverlap="1" wp14:anchorId="3F583F1B" wp14:editId="3779C9EC">
            <wp:simplePos x="0" y="0"/>
            <wp:positionH relativeFrom="page">
              <wp:posOffset>959124</wp:posOffset>
            </wp:positionH>
            <wp:positionV relativeFrom="paragraph">
              <wp:posOffset>107500</wp:posOffset>
            </wp:positionV>
            <wp:extent cx="5576595" cy="3658171"/>
            <wp:effectExtent l="0" t="0" r="0" b="0"/>
            <wp:wrapTopAndBottom/>
            <wp:docPr id="13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9.jpeg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76595" cy="36581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9"/>
        </w:rPr>
        <w:pict w14:anchorId="698B4C0A">
          <v:shape id="docshape19" o:spid="_x0000_s2069" type="#_x0000_t202" style="position:absolute;margin-left:75.9pt;margin-top:312pt;width:78.05pt;height:9.05pt;z-index:-251639808;mso-wrap-distance-left:0;mso-wrap-distance-right:0;mso-position-horizontal-relative:page;mso-position-vertical-relative:text" filled="f" strokecolor="#e7e9ec" strokeweight=".83872mm">
            <v:textbox inset="0,0,0,0">
              <w:txbxContent>
                <w:p w14:paraId="5642B72E" w14:textId="77777777" w:rsidR="00992D9A" w:rsidRDefault="00992D9A" w:rsidP="00992D9A">
                  <w:pPr>
                    <w:spacing w:line="133" w:lineRule="exact"/>
                    <w:ind w:left="13"/>
                    <w:rPr>
                      <w:rFonts w:ascii="Lucida Console"/>
                      <w:sz w:val="17"/>
                    </w:rPr>
                  </w:pPr>
                  <w:r>
                    <w:rPr>
                      <w:rFonts w:ascii="Lucida Console"/>
                      <w:color w:val="333333"/>
                      <w:sz w:val="17"/>
                    </w:rPr>
                    <w:t>4008003721.php</w:t>
                  </w:r>
                </w:p>
              </w:txbxContent>
            </v:textbox>
            <w10:wrap type="topAndBottom" anchorx="page"/>
          </v:shape>
        </w:pict>
      </w:r>
    </w:p>
    <w:p w14:paraId="4BAE1357" w14:textId="77777777" w:rsidR="00992D9A" w:rsidRDefault="00992D9A" w:rsidP="00992D9A">
      <w:pPr>
        <w:pStyle w:val="a0"/>
        <w:spacing w:before="3"/>
        <w:rPr>
          <w:sz w:val="14"/>
          <w:lang w:eastAsia="zh-CN"/>
        </w:rPr>
      </w:pPr>
    </w:p>
    <w:p w14:paraId="7028CBF1" w14:textId="77777777" w:rsidR="00992D9A" w:rsidRDefault="00992D9A" w:rsidP="00992D9A">
      <w:pPr>
        <w:pStyle w:val="af4"/>
        <w:numPr>
          <w:ilvl w:val="0"/>
          <w:numId w:val="2"/>
        </w:numPr>
        <w:tabs>
          <w:tab w:val="left" w:pos="437"/>
        </w:tabs>
        <w:spacing w:line="182" w:lineRule="auto"/>
        <w:ind w:right="348" w:firstLine="0"/>
        <w:rPr>
          <w:b/>
          <w:sz w:val="29"/>
          <w:lang w:eastAsia="zh-CN"/>
        </w:rPr>
      </w:pPr>
      <w:bookmarkStart w:id="28" w:name="8._请对所给服务器检材进行分析，网站数据库备份文件的sha256的值是多少？（"/>
      <w:bookmarkEnd w:id="28"/>
      <w:r>
        <w:rPr>
          <w:b/>
          <w:color w:val="333333"/>
          <w:sz w:val="29"/>
          <w:lang w:eastAsia="zh-CN"/>
        </w:rPr>
        <w:t>请对所给服务器检材进行分析，网站数据库备份文件的</w:t>
      </w:r>
      <w:r>
        <w:rPr>
          <w:rFonts w:ascii="Arial" w:eastAsia="Arial"/>
          <w:b/>
          <w:color w:val="333333"/>
          <w:sz w:val="29"/>
          <w:lang w:eastAsia="zh-CN"/>
        </w:rPr>
        <w:t>sha256</w:t>
      </w:r>
      <w:r>
        <w:rPr>
          <w:b/>
          <w:color w:val="333333"/>
          <w:sz w:val="29"/>
          <w:lang w:eastAsia="zh-CN"/>
        </w:rPr>
        <w:t>的值是多少？（答案格式：</w:t>
      </w:r>
    </w:p>
    <w:p w14:paraId="6824C67F" w14:textId="77777777" w:rsidR="00992D9A" w:rsidRDefault="00992D9A" w:rsidP="00992D9A">
      <w:pPr>
        <w:pStyle w:val="a0"/>
        <w:spacing w:before="41" w:line="218" w:lineRule="auto"/>
      </w:pPr>
      <w:r>
        <w:pict w14:anchorId="1FF0F83F">
          <v:shape id="docshape20" o:spid="_x0000_s2066" style="position:absolute;margin-left:75.5pt;margin-top:-63.6pt;width:78.8pt;height:9.8pt;z-index:-251642880;mso-position-horizontal-relative:page" coordorigin="1510,-1272" coordsize="1576,196" path="m3047,-1077r-1498,l1544,-1078r-34,-38l1510,-1122r,-111l1549,-1272r1498,l3086,-1233r,117l3053,-1078r-6,1xe" fillcolor="#f2f4f4" stroked="f">
            <v:path arrowok="t"/>
            <w10:wrap anchorx="page"/>
          </v:shape>
        </w:pict>
      </w:r>
      <w:r>
        <w:rPr>
          <w:rFonts w:ascii="Arial" w:eastAsia="Arial"/>
          <w:color w:val="333333"/>
        </w:rPr>
        <w:t>a656ac5f9e9d3bc2915aec31a5dfd0bd3bd3ef1ac497016dafae4</w:t>
      </w:r>
      <w:r>
        <w:rPr>
          <w:rFonts w:ascii="Arial" w:eastAsia="Arial"/>
          <w:color w:val="333333"/>
          <w:spacing w:val="1"/>
        </w:rPr>
        <w:t xml:space="preserve"> </w:t>
      </w:r>
      <w:r>
        <w:rPr>
          <w:rFonts w:ascii="Arial" w:eastAsia="Arial"/>
          <w:color w:val="333333"/>
        </w:rPr>
        <w:t>3669d7d6d22</w:t>
      </w:r>
      <w:r>
        <w:rPr>
          <w:color w:val="333333"/>
        </w:rPr>
        <w:t>不区分大小写）</w:t>
      </w:r>
    </w:p>
    <w:p w14:paraId="65DFF058" w14:textId="77777777" w:rsidR="00992D9A" w:rsidRDefault="00992D9A" w:rsidP="00992D9A">
      <w:pPr>
        <w:pStyle w:val="a0"/>
        <w:spacing w:before="13"/>
        <w:rPr>
          <w:sz w:val="6"/>
        </w:rPr>
      </w:pPr>
      <w:r>
        <w:rPr>
          <w:noProof/>
        </w:rPr>
        <w:drawing>
          <wp:anchor distT="0" distB="0" distL="0" distR="0" simplePos="0" relativeHeight="251662336" behindDoc="0" locked="0" layoutInCell="1" allowOverlap="1" wp14:anchorId="564437C7" wp14:editId="121CAD5B">
            <wp:simplePos x="0" y="0"/>
            <wp:positionH relativeFrom="page">
              <wp:posOffset>959124</wp:posOffset>
            </wp:positionH>
            <wp:positionV relativeFrom="paragraph">
              <wp:posOffset>94012</wp:posOffset>
            </wp:positionV>
            <wp:extent cx="5660876" cy="257746"/>
            <wp:effectExtent l="0" t="0" r="0" b="0"/>
            <wp:wrapTopAndBottom/>
            <wp:docPr id="15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0.jpeg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60876" cy="2577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14439F" w14:textId="77777777" w:rsidR="00992D9A" w:rsidRPr="00992D9A" w:rsidRDefault="00992D9A" w:rsidP="00992D9A">
      <w:pPr>
        <w:pStyle w:val="af4"/>
        <w:numPr>
          <w:ilvl w:val="0"/>
          <w:numId w:val="2"/>
        </w:numPr>
        <w:tabs>
          <w:tab w:val="left" w:pos="437"/>
        </w:tabs>
        <w:spacing w:before="218" w:line="182" w:lineRule="auto"/>
        <w:ind w:firstLine="0"/>
        <w:rPr>
          <w:b/>
          <w:sz w:val="29"/>
          <w:lang w:eastAsia="zh-CN"/>
        </w:rPr>
      </w:pPr>
      <w:bookmarkStart w:id="29" w:name="9._请对所给服务器检材进行分析，网站数据库备份文件的解压密码是多少？（答案格式"/>
      <w:bookmarkEnd w:id="29"/>
      <w:r>
        <w:rPr>
          <w:b/>
          <w:color w:val="333333"/>
          <w:sz w:val="29"/>
          <w:lang w:eastAsia="zh-CN"/>
        </w:rPr>
        <w:t>请对所给服务器检材进行分析，网站数据库备份文件的解压密码是多少？（答案格式：</w:t>
      </w:r>
      <w:r>
        <w:rPr>
          <w:rFonts w:ascii="Arial" w:eastAsia="Arial"/>
          <w:b/>
          <w:color w:val="333333"/>
          <w:sz w:val="29"/>
          <w:lang w:eastAsia="zh-CN"/>
        </w:rPr>
        <w:t>xxxxxxx</w:t>
      </w:r>
      <w:r>
        <w:rPr>
          <w:b/>
          <w:color w:val="333333"/>
          <w:sz w:val="29"/>
          <w:lang w:eastAsia="zh-CN"/>
        </w:rPr>
        <w:t>区分大小写）</w:t>
      </w:r>
    </w:p>
    <w:p w14:paraId="2D8D8109" w14:textId="3008CCB2" w:rsidR="00992D9A" w:rsidRDefault="00992D9A" w:rsidP="00992D9A">
      <w:pPr>
        <w:tabs>
          <w:tab w:val="left" w:pos="437"/>
        </w:tabs>
        <w:spacing w:before="218" w:line="182" w:lineRule="auto"/>
        <w:rPr>
          <w:b/>
          <w:sz w:val="29"/>
          <w:lang w:eastAsia="zh-CN"/>
        </w:rPr>
      </w:pPr>
      <w:r>
        <w:rPr>
          <w:rFonts w:hint="eastAsia"/>
          <w:b/>
          <w:sz w:val="29"/>
          <w:lang w:eastAsia="zh-CN"/>
        </w:rPr>
        <w:t>在</w:t>
      </w:r>
      <w:r>
        <w:rPr>
          <w:rFonts w:hint="eastAsia"/>
          <w:b/>
          <w:sz w:val="29"/>
          <w:lang w:eastAsia="zh-CN"/>
        </w:rPr>
        <w:t>root</w:t>
      </w:r>
      <w:r>
        <w:rPr>
          <w:rFonts w:hint="eastAsia"/>
          <w:b/>
          <w:sz w:val="29"/>
          <w:lang w:eastAsia="zh-CN"/>
        </w:rPr>
        <w:t>目录下找到了字典文件，使用该字典文件爆破攻击即可：</w:t>
      </w:r>
    </w:p>
    <w:p w14:paraId="3B943232" w14:textId="1DC6655E" w:rsidR="00992D9A" w:rsidRDefault="00992D9A" w:rsidP="00992D9A">
      <w:pPr>
        <w:tabs>
          <w:tab w:val="left" w:pos="437"/>
        </w:tabs>
        <w:spacing w:before="218" w:line="182" w:lineRule="auto"/>
        <w:rPr>
          <w:b/>
          <w:sz w:val="29"/>
          <w:lang w:eastAsia="zh-CN"/>
        </w:rPr>
      </w:pPr>
      <w:r>
        <w:rPr>
          <w:noProof/>
        </w:rPr>
        <w:lastRenderedPageBreak/>
        <w:drawing>
          <wp:inline distT="0" distB="0" distL="0" distR="0" wp14:anchorId="5F2B7E72" wp14:editId="12C3E424">
            <wp:extent cx="5791200" cy="3619500"/>
            <wp:effectExtent l="0" t="0" r="0" b="0"/>
            <wp:docPr id="199479036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790367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4E241" w14:textId="77777777" w:rsidR="00992D9A" w:rsidRPr="00992D9A" w:rsidRDefault="00992D9A" w:rsidP="00992D9A">
      <w:pPr>
        <w:tabs>
          <w:tab w:val="left" w:pos="437"/>
        </w:tabs>
        <w:spacing w:before="218" w:line="182" w:lineRule="auto"/>
        <w:rPr>
          <w:rFonts w:hint="eastAsia"/>
          <w:b/>
          <w:sz w:val="29"/>
          <w:lang w:eastAsia="zh-CN"/>
        </w:rPr>
      </w:pPr>
    </w:p>
    <w:p w14:paraId="33731AEE" w14:textId="77777777" w:rsidR="00992D9A" w:rsidRDefault="00992D9A" w:rsidP="00992D9A">
      <w:pPr>
        <w:pStyle w:val="af4"/>
        <w:numPr>
          <w:ilvl w:val="0"/>
          <w:numId w:val="2"/>
        </w:numPr>
        <w:tabs>
          <w:tab w:val="left" w:pos="604"/>
        </w:tabs>
        <w:spacing w:before="193" w:line="182" w:lineRule="auto"/>
        <w:ind w:right="189" w:firstLine="0"/>
        <w:rPr>
          <w:b/>
          <w:sz w:val="29"/>
          <w:lang w:eastAsia="zh-CN"/>
        </w:rPr>
      </w:pPr>
      <w:bookmarkStart w:id="30" w:name="10._请对所给服务器检材进行分析，商城中“弘连火眼手机分析专用机MT510”商"/>
      <w:bookmarkEnd w:id="30"/>
      <w:r>
        <w:rPr>
          <w:b/>
          <w:color w:val="333333"/>
          <w:sz w:val="29"/>
          <w:lang w:eastAsia="zh-CN"/>
        </w:rPr>
        <w:t>请对所给服务器检材进行分析，商城中</w:t>
      </w:r>
      <w:r>
        <w:rPr>
          <w:rFonts w:ascii="Arial" w:eastAsia="Arial" w:hAnsi="Arial"/>
          <w:b/>
          <w:color w:val="333333"/>
          <w:sz w:val="29"/>
          <w:lang w:eastAsia="zh-CN"/>
        </w:rPr>
        <w:t>“</w:t>
      </w:r>
      <w:r>
        <w:rPr>
          <w:b/>
          <w:color w:val="333333"/>
          <w:sz w:val="29"/>
          <w:lang w:eastAsia="zh-CN"/>
        </w:rPr>
        <w:t>弘连火眼手机分析专用机</w:t>
      </w:r>
      <w:r>
        <w:rPr>
          <w:rFonts w:ascii="Arial" w:eastAsia="Arial" w:hAnsi="Arial"/>
          <w:b/>
          <w:color w:val="333333"/>
          <w:sz w:val="29"/>
          <w:lang w:eastAsia="zh-CN"/>
        </w:rPr>
        <w:t>MT510”</w:t>
      </w:r>
      <w:r>
        <w:rPr>
          <w:b/>
          <w:color w:val="333333"/>
          <w:sz w:val="29"/>
          <w:lang w:eastAsia="zh-CN"/>
        </w:rPr>
        <w:t>商品的原价是多少？（只填写数字，精确到小数点后</w:t>
      </w:r>
      <w:r>
        <w:rPr>
          <w:rFonts w:ascii="Arial" w:eastAsia="Arial" w:hAnsi="Arial"/>
          <w:b/>
          <w:color w:val="333333"/>
          <w:sz w:val="29"/>
          <w:lang w:eastAsia="zh-CN"/>
        </w:rPr>
        <w:t>2</w:t>
      </w:r>
      <w:r>
        <w:rPr>
          <w:b/>
          <w:color w:val="333333"/>
          <w:sz w:val="29"/>
          <w:lang w:eastAsia="zh-CN"/>
        </w:rPr>
        <w:t>位：</w:t>
      </w:r>
      <w:r>
        <w:rPr>
          <w:b/>
          <w:color w:val="333333"/>
          <w:spacing w:val="1"/>
          <w:sz w:val="29"/>
          <w:lang w:eastAsia="zh-CN"/>
        </w:rPr>
        <w:t xml:space="preserve"> </w:t>
      </w:r>
      <w:r>
        <w:rPr>
          <w:rFonts w:ascii="Arial" w:eastAsia="Arial" w:hAnsi="Arial"/>
          <w:b/>
          <w:color w:val="333333"/>
          <w:w w:val="105"/>
          <w:sz w:val="29"/>
          <w:lang w:eastAsia="zh-CN"/>
        </w:rPr>
        <w:t>9999.99</w:t>
      </w:r>
      <w:r>
        <w:rPr>
          <w:b/>
          <w:color w:val="333333"/>
          <w:w w:val="105"/>
          <w:sz w:val="29"/>
          <w:lang w:eastAsia="zh-CN"/>
        </w:rPr>
        <w:t>）</w:t>
      </w:r>
    </w:p>
    <w:p w14:paraId="61DCF314" w14:textId="77777777" w:rsidR="00992D9A" w:rsidRDefault="00992D9A" w:rsidP="00992D9A">
      <w:pPr>
        <w:spacing w:line="182" w:lineRule="auto"/>
        <w:rPr>
          <w:sz w:val="29"/>
          <w:lang w:eastAsia="zh-CN"/>
        </w:rPr>
        <w:sectPr w:rsidR="00992D9A" w:rsidSect="00743D79">
          <w:pgSz w:w="11900" w:h="16840"/>
          <w:pgMar w:top="480" w:right="1380" w:bottom="280" w:left="1400" w:header="720" w:footer="720" w:gutter="0"/>
          <w:cols w:space="720"/>
        </w:sectPr>
      </w:pPr>
    </w:p>
    <w:p w14:paraId="74661F34" w14:textId="77777777" w:rsidR="00992D9A" w:rsidRDefault="00992D9A" w:rsidP="00992D9A">
      <w:pPr>
        <w:pStyle w:val="a0"/>
        <w:rPr>
          <w:b/>
          <w:sz w:val="20"/>
        </w:rPr>
      </w:pPr>
      <w:r>
        <w:rPr>
          <w:b/>
          <w:noProof/>
          <w:sz w:val="20"/>
        </w:rPr>
        <w:lastRenderedPageBreak/>
        <w:drawing>
          <wp:inline distT="0" distB="0" distL="0" distR="0" wp14:anchorId="71332A49" wp14:editId="52EA357E">
            <wp:extent cx="5613025" cy="2423159"/>
            <wp:effectExtent l="0" t="0" r="0" b="0"/>
            <wp:docPr id="17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1.jpeg"/>
                    <pic:cNvPicPr/>
                  </pic:nvPicPr>
                  <pic:blipFill>
                    <a:blip r:embed="rId5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3025" cy="2423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7FF09" w14:textId="77777777" w:rsidR="00992D9A" w:rsidRDefault="00992D9A" w:rsidP="00992D9A">
      <w:pPr>
        <w:pStyle w:val="a0"/>
        <w:spacing w:before="5"/>
        <w:rPr>
          <w:sz w:val="12"/>
        </w:rPr>
      </w:pPr>
      <w:r>
        <w:rPr>
          <w:sz w:val="29"/>
        </w:rPr>
        <w:pict w14:anchorId="7A704FD7">
          <v:group id="docshapegroup21" o:spid="_x0000_s2070" style="position:absolute;margin-left:75.5pt;margin-top:12.55pt;width:57.05pt;height:9.8pt;z-index:-251638784;mso-wrap-distance-left:0;mso-wrap-distance-right:0;mso-position-horizontal-relative:page" coordorigin="1510,251" coordsize="1141,196">
            <v:shape id="docshape22" o:spid="_x0000_s2071" style="position:absolute;left:1510;top:250;width:1141;height:196" coordorigin="1510,251" coordsize="1141,196" path="m2612,446r-1063,l1544,445r-34,-38l1510,401r,-111l1549,251r1063,l2651,290r,117l2618,445r-6,1xe" fillcolor="#f2f4f4" stroked="f">
              <v:path arrowok="t"/>
            </v:shape>
            <v:shape id="docshape23" o:spid="_x0000_s2072" style="position:absolute;left:1517;top:258;width:1126;height:181" coordorigin="1518,258" coordsize="1126,181" path="m1518,401r,-105l1518,291r1,-5l1521,281r2,-4l1525,273r4,-4l1532,266r4,-3l1541,261r5,-2l1550,258r5,l2606,258r5,l2616,259r4,2l2625,263r4,3l2632,269r4,4l2643,296r,105l2643,406r,5l2641,415r-2,5l2620,435r-4,2l2611,438r-5,l1555,438r-5,l1546,437r-5,-2l1536,434r-15,-19l1519,411r-1,-5l1518,401xe" filled="f" strokecolor="#e7e9ec" strokeweight=".26469mm">
              <v:path arrowok="t"/>
            </v:shape>
            <v:shape id="docshape24" o:spid="_x0000_s2073" type="#_x0000_t202" style="position:absolute;left:1510;top:250;width:1141;height:196" filled="f" stroked="f">
              <v:textbox inset="0,0,0,0">
                <w:txbxContent>
                  <w:p w14:paraId="67FDF9DA" w14:textId="77777777" w:rsidR="00992D9A" w:rsidRDefault="00992D9A" w:rsidP="00992D9A">
                    <w:pPr>
                      <w:spacing w:before="16"/>
                      <w:ind w:left="45"/>
                      <w:rPr>
                        <w:rFonts w:ascii="Lucida Console"/>
                        <w:sz w:val="17"/>
                      </w:rPr>
                    </w:pPr>
                    <w:r>
                      <w:rPr>
                        <w:rFonts w:ascii="Lucida Console"/>
                        <w:color w:val="333333"/>
                        <w:w w:val="105"/>
                        <w:sz w:val="17"/>
                      </w:rPr>
                      <w:t>1398000.00</w:t>
                    </w:r>
                  </w:p>
                </w:txbxContent>
              </v:textbox>
            </v:shape>
            <w10:wrap type="topAndBottom" anchorx="page"/>
          </v:group>
        </w:pict>
      </w:r>
    </w:p>
    <w:bookmarkEnd w:id="0"/>
    <w:bookmarkEnd w:id="19"/>
    <w:p w14:paraId="725A2D33" w14:textId="77777777" w:rsidR="00992D9A" w:rsidRDefault="00992D9A">
      <w:pPr>
        <w:pStyle w:val="a0"/>
        <w:rPr>
          <w:rFonts w:hint="eastAsia"/>
          <w:lang w:eastAsia="zh-CN"/>
        </w:rPr>
      </w:pPr>
    </w:p>
    <w:sectPr w:rsidR="00992D9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506894" w14:textId="77777777" w:rsidR="00743D79" w:rsidRDefault="00743D79">
      <w:pPr>
        <w:spacing w:after="0"/>
      </w:pPr>
      <w:r>
        <w:separator/>
      </w:r>
    </w:p>
  </w:endnote>
  <w:endnote w:type="continuationSeparator" w:id="0">
    <w:p w14:paraId="3FDF72D3" w14:textId="77777777" w:rsidR="00743D79" w:rsidRDefault="00743D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Lucida Console">
    <w:altName w:val="Lucida Console"/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2173D0" w14:textId="77777777" w:rsidR="00743D79" w:rsidRDefault="00743D79">
      <w:r>
        <w:separator/>
      </w:r>
    </w:p>
  </w:footnote>
  <w:footnote w:type="continuationSeparator" w:id="0">
    <w:p w14:paraId="49316015" w14:textId="77777777" w:rsidR="00743D79" w:rsidRDefault="00743D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6E6CA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6F5A2A6E"/>
    <w:multiLevelType w:val="hybridMultilevel"/>
    <w:tmpl w:val="0A4E99BC"/>
    <w:lvl w:ilvl="0" w:tplc="68AC2B14">
      <w:start w:val="1"/>
      <w:numFmt w:val="decimal"/>
      <w:lvlText w:val="%1."/>
      <w:lvlJc w:val="left"/>
      <w:pPr>
        <w:ind w:left="110" w:hanging="327"/>
        <w:jc w:val="left"/>
      </w:pPr>
      <w:rPr>
        <w:rFonts w:ascii="Arial" w:eastAsia="Arial" w:hAnsi="Arial" w:cs="Arial" w:hint="default"/>
        <w:b/>
        <w:bCs/>
        <w:i w:val="0"/>
        <w:iCs w:val="0"/>
        <w:color w:val="333333"/>
        <w:w w:val="103"/>
        <w:sz w:val="29"/>
        <w:szCs w:val="29"/>
      </w:rPr>
    </w:lvl>
    <w:lvl w:ilvl="1" w:tplc="15AA5F28">
      <w:numFmt w:val="bullet"/>
      <w:lvlText w:val="•"/>
      <w:lvlJc w:val="left"/>
      <w:pPr>
        <w:ind w:left="1019" w:hanging="327"/>
      </w:pPr>
      <w:rPr>
        <w:rFonts w:hint="default"/>
      </w:rPr>
    </w:lvl>
    <w:lvl w:ilvl="2" w:tplc="FE62A482">
      <w:numFmt w:val="bullet"/>
      <w:lvlText w:val="•"/>
      <w:lvlJc w:val="left"/>
      <w:pPr>
        <w:ind w:left="1919" w:hanging="327"/>
      </w:pPr>
      <w:rPr>
        <w:rFonts w:hint="default"/>
      </w:rPr>
    </w:lvl>
    <w:lvl w:ilvl="3" w:tplc="BAD4C8E0">
      <w:numFmt w:val="bullet"/>
      <w:lvlText w:val="•"/>
      <w:lvlJc w:val="left"/>
      <w:pPr>
        <w:ind w:left="2819" w:hanging="327"/>
      </w:pPr>
      <w:rPr>
        <w:rFonts w:hint="default"/>
      </w:rPr>
    </w:lvl>
    <w:lvl w:ilvl="4" w:tplc="D320EA8A">
      <w:numFmt w:val="bullet"/>
      <w:lvlText w:val="•"/>
      <w:lvlJc w:val="left"/>
      <w:pPr>
        <w:ind w:left="3719" w:hanging="327"/>
      </w:pPr>
      <w:rPr>
        <w:rFonts w:hint="default"/>
      </w:rPr>
    </w:lvl>
    <w:lvl w:ilvl="5" w:tplc="713EE02E">
      <w:numFmt w:val="bullet"/>
      <w:lvlText w:val="•"/>
      <w:lvlJc w:val="left"/>
      <w:pPr>
        <w:ind w:left="4619" w:hanging="327"/>
      </w:pPr>
      <w:rPr>
        <w:rFonts w:hint="default"/>
      </w:rPr>
    </w:lvl>
    <w:lvl w:ilvl="6" w:tplc="F7308050">
      <w:numFmt w:val="bullet"/>
      <w:lvlText w:val="•"/>
      <w:lvlJc w:val="left"/>
      <w:pPr>
        <w:ind w:left="5519" w:hanging="327"/>
      </w:pPr>
      <w:rPr>
        <w:rFonts w:hint="default"/>
      </w:rPr>
    </w:lvl>
    <w:lvl w:ilvl="7" w:tplc="15A00CCA">
      <w:numFmt w:val="bullet"/>
      <w:lvlText w:val="•"/>
      <w:lvlJc w:val="left"/>
      <w:pPr>
        <w:ind w:left="6419" w:hanging="327"/>
      </w:pPr>
      <w:rPr>
        <w:rFonts w:hint="default"/>
      </w:rPr>
    </w:lvl>
    <w:lvl w:ilvl="8" w:tplc="01FC6D2A">
      <w:numFmt w:val="bullet"/>
      <w:lvlText w:val="•"/>
      <w:lvlJc w:val="left"/>
      <w:pPr>
        <w:ind w:left="7319" w:hanging="327"/>
      </w:pPr>
      <w:rPr>
        <w:rFonts w:hint="default"/>
      </w:rPr>
    </w:lvl>
  </w:abstractNum>
  <w:num w:numId="1" w16cid:durableId="1815246313">
    <w:abstractNumId w:val="0"/>
  </w:num>
  <w:num w:numId="2" w16cid:durableId="12733674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74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E07D8"/>
    <w:rsid w:val="00743D79"/>
    <w:rsid w:val="007E07D8"/>
    <w:rsid w:val="00992D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4"/>
    <o:shapelayout v:ext="edit">
      <o:idmap v:ext="edit" data="2"/>
    </o:shapelayout>
  </w:shapeDefaults>
  <w:decimalSymbol w:val="."/>
  <w:listSeparator w:val=","/>
  <w14:docId w14:val="6E58F984"/>
  <w15:docId w15:val="{EE1C50B7-9801-486B-BE9A-E43EA1EE7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itle" w:uiPriority="10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rsid w:val="00992D9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992D9A"/>
    <w:rPr>
      <w:sz w:val="18"/>
      <w:szCs w:val="18"/>
    </w:rPr>
  </w:style>
  <w:style w:type="paragraph" w:styleId="af1">
    <w:name w:val="footer"/>
    <w:basedOn w:val="a"/>
    <w:link w:val="af2"/>
    <w:rsid w:val="00992D9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992D9A"/>
    <w:rPr>
      <w:sz w:val="18"/>
      <w:szCs w:val="18"/>
    </w:rPr>
  </w:style>
  <w:style w:type="paragraph" w:styleId="af3">
    <w:name w:val="Normal (Web)"/>
    <w:basedOn w:val="a"/>
    <w:rsid w:val="00992D9A"/>
    <w:pPr>
      <w:widowControl w:val="0"/>
      <w:spacing w:before="100" w:beforeAutospacing="1" w:after="100" w:afterAutospacing="1"/>
    </w:pPr>
    <w:rPr>
      <w:rFonts w:ascii="Calibri" w:eastAsia="宋体" w:hAnsi="Calibri" w:cs="Times New Roman"/>
      <w:lang w:eastAsia="zh-CN"/>
    </w:rPr>
  </w:style>
  <w:style w:type="character" w:customStyle="1" w:styleId="a5">
    <w:name w:val="标题 字符"/>
    <w:basedOn w:val="a1"/>
    <w:link w:val="a4"/>
    <w:uiPriority w:val="10"/>
    <w:rsid w:val="00992D9A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f4">
    <w:name w:val="List Paragraph"/>
    <w:basedOn w:val="a"/>
    <w:uiPriority w:val="1"/>
    <w:qFormat/>
    <w:rsid w:val="00992D9A"/>
    <w:pPr>
      <w:widowControl w:val="0"/>
      <w:autoSpaceDE w:val="0"/>
      <w:autoSpaceDN w:val="0"/>
      <w:spacing w:before="272" w:after="0"/>
      <w:ind w:left="110" w:right="193"/>
    </w:pPr>
    <w:rPr>
      <w:rFonts w:ascii="微软雅黑" w:eastAsia="微软雅黑" w:hAnsi="微软雅黑" w:cs="微软雅黑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jpeg"/><Relationship Id="rId47" Type="http://schemas.openxmlformats.org/officeDocument/2006/relationships/image" Target="media/image40.jpeg"/><Relationship Id="rId50" Type="http://schemas.openxmlformats.org/officeDocument/2006/relationships/image" Target="media/image43.jpeg"/><Relationship Id="rId55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jpe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jpeg"/><Relationship Id="rId48" Type="http://schemas.openxmlformats.org/officeDocument/2006/relationships/image" Target="media/image41.jpeg"/><Relationship Id="rId8" Type="http://schemas.openxmlformats.org/officeDocument/2006/relationships/image" Target="media/image2.png"/><Relationship Id="rId51" Type="http://schemas.openxmlformats.org/officeDocument/2006/relationships/image" Target="media/image44.jpe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jpeg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mailto:727875584@pp.com" TargetMode="Externa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4</Pages>
  <Words>343</Words>
  <Characters>1958</Characters>
  <Application>Microsoft Office Word</Application>
  <DocSecurity>0</DocSecurity>
  <Lines>16</Lines>
  <Paragraphs>4</Paragraphs>
  <ScaleCrop>false</ScaleCrop>
  <Company/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orensics</cp:lastModifiedBy>
  <cp:revision>2</cp:revision>
  <dcterms:created xsi:type="dcterms:W3CDTF">2024-04-24T10:15:00Z</dcterms:created>
  <dcterms:modified xsi:type="dcterms:W3CDTF">2024-04-24T10:18:00Z</dcterms:modified>
</cp:coreProperties>
</file>